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039A0" w:rsidRDefault="00820CD5" w:rsidP="009F355A">
      <w:pPr>
        <w:tabs>
          <w:tab w:val="left" w:pos="637"/>
          <w:tab w:val="center" w:pos="5017"/>
        </w:tabs>
        <w:bidi/>
        <w:rPr>
          <w:rFonts w:ascii="Simplified Arabic" w:hAnsi="Simplified Arabic" w:cs="Simplified Arabic"/>
          <w:b/>
          <w:bCs/>
          <w:rtl/>
          <w:lang w:bidi="ar-JO"/>
        </w:rPr>
      </w:pPr>
      <w:r>
        <w:rPr>
          <w:rFonts w:ascii="Simplified Arabic" w:hAnsi="Simplified Arabic" w:cs="Simplified Arabic"/>
          <w:b/>
          <w:bCs/>
          <w:rtl/>
          <w:lang w:bidi="ar-JO"/>
        </w:rPr>
        <w:tab/>
      </w:r>
      <w:r>
        <w:rPr>
          <w:rFonts w:ascii="Simplified Arabic" w:hAnsi="Simplified Arabic" w:cs="Simplified Arabic"/>
          <w:b/>
          <w:bCs/>
          <w:rtl/>
          <w:lang w:bidi="ar-JO"/>
        </w:rPr>
        <w:tab/>
      </w:r>
      <w:r w:rsidR="009F355A">
        <w:rPr>
          <w:rFonts w:ascii="Simplified Arabic" w:hAnsi="Simplified Arabic" w:cs="Simplified Arabic" w:hint="cs"/>
          <w:b/>
          <w:bCs/>
          <w:rtl/>
          <w:lang w:bidi="ar-JO"/>
        </w:rPr>
        <w:t xml:space="preserve">تقرير </w:t>
      </w:r>
      <w:r w:rsidR="009F0C17">
        <w:rPr>
          <w:rFonts w:ascii="Simplified Arabic" w:hAnsi="Simplified Arabic" w:cs="Simplified Arabic" w:hint="cs"/>
          <w:b/>
          <w:bCs/>
          <w:rtl/>
          <w:lang w:bidi="ar-JO"/>
        </w:rPr>
        <w:t xml:space="preserve">تحكيم </w:t>
      </w:r>
      <w:r w:rsidR="009F355A">
        <w:rPr>
          <w:rFonts w:ascii="Simplified Arabic" w:hAnsi="Simplified Arabic" w:cs="Simplified Arabic" w:hint="cs"/>
          <w:b/>
          <w:bCs/>
          <w:rtl/>
          <w:lang w:bidi="ar-JO"/>
        </w:rPr>
        <w:t>كتاب لغايات الترقية و</w:t>
      </w:r>
      <w:r>
        <w:rPr>
          <w:rFonts w:ascii="Simplified Arabic" w:hAnsi="Simplified Arabic" w:cs="Simplified Arabic" w:hint="cs"/>
          <w:b/>
          <w:bCs/>
          <w:rtl/>
          <w:lang w:bidi="ar-JO"/>
        </w:rPr>
        <w:t>التدريس</w:t>
      </w:r>
    </w:p>
    <w:p w:rsidR="00BB0CA7" w:rsidRPr="00D039A0" w:rsidRDefault="00820CD5" w:rsidP="00DA7583">
      <w:pPr>
        <w:bidi/>
        <w:ind w:left="-314"/>
        <w:rPr>
          <w:rFonts w:ascii="Simplified Arabic" w:hAnsi="Simplified Arabic" w:cs="Simplified Arabic"/>
          <w:b/>
          <w:bCs/>
          <w:rtl/>
          <w:lang w:bidi="ar-JO"/>
        </w:rPr>
      </w:pPr>
      <w:r>
        <w:rPr>
          <w:rFonts w:ascii="Simplified Arabic" w:hAnsi="Simplified Arabic" w:cs="Simplified Arabic" w:hint="cs"/>
          <w:b/>
          <w:bCs/>
          <w:rtl/>
          <w:lang w:bidi="ar-JO"/>
        </w:rPr>
        <w:t>أولا</w:t>
      </w:r>
      <w:r w:rsidR="005837BB">
        <w:rPr>
          <w:rFonts w:ascii="Simplified Arabic" w:hAnsi="Simplified Arabic" w:cs="Simplified Arabic" w:hint="cs"/>
          <w:b/>
          <w:bCs/>
          <w:rtl/>
          <w:lang w:bidi="ar-JO"/>
        </w:rPr>
        <w:t>ً</w:t>
      </w:r>
      <w:r>
        <w:rPr>
          <w:rFonts w:ascii="Simplified Arabic" w:hAnsi="Simplified Arabic" w:cs="Simplified Arabic" w:hint="cs"/>
          <w:b/>
          <w:bCs/>
          <w:rtl/>
          <w:lang w:bidi="ar-JO"/>
        </w:rPr>
        <w:t xml:space="preserve">: </w:t>
      </w:r>
      <w:r w:rsidR="005837BB">
        <w:rPr>
          <w:rFonts w:ascii="Simplified Arabic" w:hAnsi="Simplified Arabic" w:cs="Simplified Arabic" w:hint="cs"/>
          <w:b/>
          <w:bCs/>
          <w:rtl/>
          <w:lang w:bidi="ar-JO"/>
        </w:rPr>
        <w:t>معلومات الكتاب</w:t>
      </w:r>
    </w:p>
    <w:tbl>
      <w:tblPr>
        <w:tblStyle w:val="TableGrid"/>
        <w:bidiVisual/>
        <w:tblW w:w="10284" w:type="dxa"/>
        <w:tblInd w:w="-206" w:type="dxa"/>
        <w:tblLook w:val="04A0" w:firstRow="1" w:lastRow="0" w:firstColumn="1" w:lastColumn="0" w:noHBand="0" w:noVBand="1"/>
      </w:tblPr>
      <w:tblGrid>
        <w:gridCol w:w="1778"/>
        <w:gridCol w:w="8506"/>
      </w:tblGrid>
      <w:tr w:rsidR="00BB0CA7" w:rsidRPr="005D2650" w:rsidTr="00DA7583">
        <w:tc>
          <w:tcPr>
            <w:tcW w:w="1778" w:type="dxa"/>
          </w:tcPr>
          <w:p w:rsidR="00BB0CA7" w:rsidRPr="005D2650" w:rsidRDefault="00BB0CA7" w:rsidP="00544509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عنوان الكتاب</w:t>
            </w:r>
          </w:p>
        </w:tc>
        <w:tc>
          <w:tcPr>
            <w:tcW w:w="8506" w:type="dxa"/>
          </w:tcPr>
          <w:p w:rsidR="00BB0CA7" w:rsidRPr="005D2650" w:rsidRDefault="00BB0CA7" w:rsidP="00544509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BB0CA7" w:rsidRPr="005D2650" w:rsidTr="00DA7583">
        <w:tc>
          <w:tcPr>
            <w:tcW w:w="1778" w:type="dxa"/>
          </w:tcPr>
          <w:p w:rsidR="00BB0CA7" w:rsidRDefault="00BB0CA7" w:rsidP="005837BB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المؤلف/ المؤلفون</w:t>
            </w:r>
          </w:p>
        </w:tc>
        <w:tc>
          <w:tcPr>
            <w:tcW w:w="8506" w:type="dxa"/>
          </w:tcPr>
          <w:p w:rsidR="00BB0CA7" w:rsidRPr="005D2650" w:rsidRDefault="00BB0CA7" w:rsidP="00544509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BB0CA7" w:rsidRPr="005D2650" w:rsidTr="00DA7583">
        <w:tc>
          <w:tcPr>
            <w:tcW w:w="1778" w:type="dxa"/>
          </w:tcPr>
          <w:p w:rsidR="00BB0CA7" w:rsidRDefault="00BB0CA7" w:rsidP="00544509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تاريخ التأليف</w:t>
            </w:r>
          </w:p>
        </w:tc>
        <w:tc>
          <w:tcPr>
            <w:tcW w:w="8506" w:type="dxa"/>
          </w:tcPr>
          <w:p w:rsidR="00BB0CA7" w:rsidRPr="005D2650" w:rsidRDefault="00BB0CA7" w:rsidP="00544509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</w:tbl>
    <w:p w:rsidR="00BB0CA7" w:rsidRPr="00E10024" w:rsidRDefault="00BB0CA7" w:rsidP="007F669D">
      <w:pPr>
        <w:bidi/>
        <w:rPr>
          <w:rFonts w:ascii="Simplified Arabic" w:hAnsi="Simplified Arabic" w:cs="Simplified Arabic"/>
          <w:b/>
          <w:bCs/>
          <w:sz w:val="16"/>
          <w:szCs w:val="16"/>
          <w:rtl/>
          <w:lang w:bidi="ar-JO"/>
        </w:rPr>
      </w:pPr>
    </w:p>
    <w:p w:rsidR="007F669D" w:rsidRPr="005837BB" w:rsidRDefault="00820CD5" w:rsidP="00DA7583">
      <w:pPr>
        <w:bidi/>
        <w:ind w:left="-314"/>
        <w:rPr>
          <w:rFonts w:ascii="Simplified Arabic" w:hAnsi="Simplified Arabic" w:cs="Simplified Arabic"/>
          <w:rtl/>
          <w:lang w:bidi="ar-JO"/>
        </w:rPr>
      </w:pPr>
      <w:r w:rsidRPr="005837BB">
        <w:rPr>
          <w:rFonts w:ascii="Simplified Arabic" w:hAnsi="Simplified Arabic" w:cs="Simplified Arabic" w:hint="cs"/>
          <w:b/>
          <w:bCs/>
          <w:rtl/>
          <w:lang w:bidi="ar-JO"/>
        </w:rPr>
        <w:t>ثانيا</w:t>
      </w:r>
      <w:r w:rsidR="005837BB">
        <w:rPr>
          <w:rFonts w:ascii="Simplified Arabic" w:hAnsi="Simplified Arabic" w:cs="Simplified Arabic" w:hint="cs"/>
          <w:b/>
          <w:bCs/>
          <w:rtl/>
          <w:lang w:bidi="ar-JO"/>
        </w:rPr>
        <w:t>ً</w:t>
      </w:r>
      <w:r w:rsidRPr="005837BB">
        <w:rPr>
          <w:rFonts w:ascii="Simplified Arabic" w:hAnsi="Simplified Arabic" w:cs="Simplified Arabic" w:hint="cs"/>
          <w:b/>
          <w:bCs/>
          <w:rtl/>
          <w:lang w:bidi="ar-JO"/>
        </w:rPr>
        <w:t xml:space="preserve">: </w:t>
      </w:r>
      <w:r w:rsidR="007F669D" w:rsidRPr="005837BB">
        <w:rPr>
          <w:rFonts w:ascii="Simplified Arabic" w:hAnsi="Simplified Arabic" w:cs="Simplified Arabic" w:hint="cs"/>
          <w:b/>
          <w:bCs/>
          <w:rtl/>
          <w:lang w:bidi="ar-JO"/>
        </w:rPr>
        <w:t xml:space="preserve">معلومات </w:t>
      </w:r>
      <w:r w:rsidR="00BB0CA7" w:rsidRPr="005837BB">
        <w:rPr>
          <w:rFonts w:ascii="Simplified Arabic" w:hAnsi="Simplified Arabic" w:cs="Simplified Arabic" w:hint="cs"/>
          <w:b/>
          <w:bCs/>
          <w:rtl/>
          <w:lang w:bidi="ar-JO"/>
        </w:rPr>
        <w:t>المحكم</w:t>
      </w:r>
    </w:p>
    <w:tbl>
      <w:tblPr>
        <w:tblStyle w:val="TableGrid"/>
        <w:bidiVisual/>
        <w:tblW w:w="10284" w:type="dxa"/>
        <w:tblInd w:w="-206" w:type="dxa"/>
        <w:tblLook w:val="04A0" w:firstRow="1" w:lastRow="0" w:firstColumn="1" w:lastColumn="0" w:noHBand="0" w:noVBand="1"/>
      </w:tblPr>
      <w:tblGrid>
        <w:gridCol w:w="2204"/>
        <w:gridCol w:w="2835"/>
        <w:gridCol w:w="1701"/>
        <w:gridCol w:w="3544"/>
      </w:tblGrid>
      <w:tr w:rsidR="00D039A0" w:rsidRPr="005D2650" w:rsidTr="00DA7583">
        <w:tc>
          <w:tcPr>
            <w:tcW w:w="2204" w:type="dxa"/>
          </w:tcPr>
          <w:p w:rsidR="00D039A0" w:rsidRPr="005D2650" w:rsidRDefault="00BB0CA7" w:rsidP="00F17503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الاسم الرباعي</w:t>
            </w:r>
          </w:p>
        </w:tc>
        <w:tc>
          <w:tcPr>
            <w:tcW w:w="2835" w:type="dxa"/>
          </w:tcPr>
          <w:p w:rsidR="00D039A0" w:rsidRPr="005D2650" w:rsidRDefault="00D039A0" w:rsidP="00C323D6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701" w:type="dxa"/>
          </w:tcPr>
          <w:p w:rsidR="00D039A0" w:rsidRPr="005D2650" w:rsidRDefault="00BB0CA7" w:rsidP="00820CD5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الرتبة الأكاديمية</w:t>
            </w:r>
          </w:p>
        </w:tc>
        <w:tc>
          <w:tcPr>
            <w:tcW w:w="3544" w:type="dxa"/>
          </w:tcPr>
          <w:p w:rsidR="00D039A0" w:rsidRPr="005D2650" w:rsidRDefault="00D039A0" w:rsidP="00C323D6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D039A0" w:rsidRPr="005D2650" w:rsidTr="00DA7583">
        <w:tc>
          <w:tcPr>
            <w:tcW w:w="2204" w:type="dxa"/>
          </w:tcPr>
          <w:p w:rsidR="00D039A0" w:rsidRDefault="00D039A0" w:rsidP="00F17503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الكلية</w:t>
            </w:r>
          </w:p>
        </w:tc>
        <w:tc>
          <w:tcPr>
            <w:tcW w:w="2835" w:type="dxa"/>
          </w:tcPr>
          <w:p w:rsidR="00D039A0" w:rsidRPr="005D2650" w:rsidRDefault="00D039A0" w:rsidP="00C323D6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701" w:type="dxa"/>
          </w:tcPr>
          <w:p w:rsidR="00D039A0" w:rsidRDefault="00D039A0" w:rsidP="00820CD5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القسم</w:t>
            </w:r>
            <w:r w:rsidR="00820CD5">
              <w:rPr>
                <w:rFonts w:ascii="Simplified Arabic" w:hAnsi="Simplified Arabic" w:cs="Simplified Arabic" w:hint="cs"/>
                <w:rtl/>
                <w:lang w:bidi="ar-JO"/>
              </w:rPr>
              <w:t xml:space="preserve"> الأكاديمي</w:t>
            </w:r>
          </w:p>
        </w:tc>
        <w:tc>
          <w:tcPr>
            <w:tcW w:w="3544" w:type="dxa"/>
          </w:tcPr>
          <w:p w:rsidR="00D039A0" w:rsidRPr="005D2650" w:rsidRDefault="00D039A0" w:rsidP="00C323D6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D039A0" w:rsidRPr="005D2650" w:rsidTr="00DA7583">
        <w:tc>
          <w:tcPr>
            <w:tcW w:w="2204" w:type="dxa"/>
          </w:tcPr>
          <w:p w:rsidR="00D039A0" w:rsidRDefault="00820CD5" w:rsidP="005837BB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الجامعة/ المؤسسة العلمية</w:t>
            </w:r>
          </w:p>
        </w:tc>
        <w:tc>
          <w:tcPr>
            <w:tcW w:w="2835" w:type="dxa"/>
          </w:tcPr>
          <w:p w:rsidR="00D039A0" w:rsidRPr="005D2650" w:rsidRDefault="00D039A0" w:rsidP="00C323D6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701" w:type="dxa"/>
          </w:tcPr>
          <w:p w:rsidR="00D039A0" w:rsidRDefault="00820CD5" w:rsidP="00820CD5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الدولة</w:t>
            </w:r>
          </w:p>
        </w:tc>
        <w:tc>
          <w:tcPr>
            <w:tcW w:w="3544" w:type="dxa"/>
          </w:tcPr>
          <w:p w:rsidR="00D039A0" w:rsidRPr="005D2650" w:rsidRDefault="00D039A0" w:rsidP="00C323D6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D039A0" w:rsidRPr="005D2650" w:rsidTr="00DA7583">
        <w:tc>
          <w:tcPr>
            <w:tcW w:w="2204" w:type="dxa"/>
          </w:tcPr>
          <w:p w:rsidR="00D039A0" w:rsidRDefault="00820CD5" w:rsidP="00F17503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التخصص الدقيق</w:t>
            </w:r>
          </w:p>
        </w:tc>
        <w:tc>
          <w:tcPr>
            <w:tcW w:w="2835" w:type="dxa"/>
          </w:tcPr>
          <w:p w:rsidR="00D039A0" w:rsidRPr="005D2650" w:rsidRDefault="00D039A0" w:rsidP="00C323D6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701" w:type="dxa"/>
          </w:tcPr>
          <w:p w:rsidR="00D039A0" w:rsidRDefault="00820CD5" w:rsidP="00820CD5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الجنسية</w:t>
            </w:r>
          </w:p>
        </w:tc>
        <w:tc>
          <w:tcPr>
            <w:tcW w:w="3544" w:type="dxa"/>
          </w:tcPr>
          <w:p w:rsidR="00D039A0" w:rsidRPr="005D2650" w:rsidRDefault="00D039A0" w:rsidP="00C323D6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D039A0" w:rsidRPr="005D2650" w:rsidTr="00DA7583">
        <w:tc>
          <w:tcPr>
            <w:tcW w:w="2204" w:type="dxa"/>
          </w:tcPr>
          <w:p w:rsidR="00D039A0" w:rsidRDefault="00820CD5" w:rsidP="00E0381E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رقم الهاتف الأرضي</w:t>
            </w:r>
            <w:r w:rsidR="00D039A0">
              <w:rPr>
                <w:rFonts w:ascii="Simplified Arabic" w:hAnsi="Simplified Arabic" w:cs="Simplified Arabic" w:hint="cs"/>
                <w:rtl/>
                <w:lang w:bidi="ar-JO"/>
              </w:rPr>
              <w:t xml:space="preserve"> </w:t>
            </w:r>
          </w:p>
        </w:tc>
        <w:tc>
          <w:tcPr>
            <w:tcW w:w="2835" w:type="dxa"/>
          </w:tcPr>
          <w:p w:rsidR="00D039A0" w:rsidRPr="005D2650" w:rsidRDefault="00D039A0" w:rsidP="00C323D6">
            <w:pPr>
              <w:bidi/>
              <w:rPr>
                <w:rFonts w:ascii="Simplified Arabic" w:hAnsi="Simplified Arabic" w:cs="Simplified Arabic"/>
                <w:lang w:bidi="ar-JO"/>
              </w:rPr>
            </w:pPr>
          </w:p>
        </w:tc>
        <w:tc>
          <w:tcPr>
            <w:tcW w:w="1701" w:type="dxa"/>
          </w:tcPr>
          <w:p w:rsidR="00D039A0" w:rsidRDefault="00820CD5" w:rsidP="00820CD5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رقم الهاتف الخلوي</w:t>
            </w:r>
          </w:p>
        </w:tc>
        <w:tc>
          <w:tcPr>
            <w:tcW w:w="3544" w:type="dxa"/>
          </w:tcPr>
          <w:p w:rsidR="00D039A0" w:rsidRPr="005D2650" w:rsidRDefault="00D039A0" w:rsidP="00C323D6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D039A0" w:rsidRPr="005D2650" w:rsidTr="00DA7583">
        <w:tc>
          <w:tcPr>
            <w:tcW w:w="2204" w:type="dxa"/>
          </w:tcPr>
          <w:p w:rsidR="00D039A0" w:rsidRDefault="00820CD5" w:rsidP="00E0381E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اسم البنك</w:t>
            </w:r>
          </w:p>
        </w:tc>
        <w:tc>
          <w:tcPr>
            <w:tcW w:w="2835" w:type="dxa"/>
          </w:tcPr>
          <w:p w:rsidR="00D039A0" w:rsidRPr="005D2650" w:rsidRDefault="00D039A0" w:rsidP="00C323D6">
            <w:pPr>
              <w:bidi/>
              <w:rPr>
                <w:rFonts w:ascii="Simplified Arabic" w:hAnsi="Simplified Arabic" w:cs="Simplified Arabic"/>
                <w:lang w:bidi="ar-JO"/>
              </w:rPr>
            </w:pPr>
          </w:p>
        </w:tc>
        <w:tc>
          <w:tcPr>
            <w:tcW w:w="1701" w:type="dxa"/>
          </w:tcPr>
          <w:p w:rsidR="00D039A0" w:rsidRDefault="00820CD5" w:rsidP="00D94F5F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رقم الحساب</w:t>
            </w:r>
          </w:p>
        </w:tc>
        <w:tc>
          <w:tcPr>
            <w:tcW w:w="3544" w:type="dxa"/>
          </w:tcPr>
          <w:p w:rsidR="00D039A0" w:rsidRPr="005D2650" w:rsidRDefault="00D039A0" w:rsidP="00C323D6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820CD5" w:rsidRPr="005D2650" w:rsidTr="00DA7583">
        <w:tc>
          <w:tcPr>
            <w:tcW w:w="2204" w:type="dxa"/>
          </w:tcPr>
          <w:p w:rsidR="00820CD5" w:rsidRDefault="00820CD5" w:rsidP="00E0381E">
            <w:pPr>
              <w:bidi/>
              <w:rPr>
                <w:rFonts w:ascii="Simplified Arabic" w:hAnsi="Simplified Arabic" w:cs="Simplified Arabic"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البريد الالكتروني</w:t>
            </w:r>
          </w:p>
        </w:tc>
        <w:tc>
          <w:tcPr>
            <w:tcW w:w="2835" w:type="dxa"/>
          </w:tcPr>
          <w:p w:rsidR="00820CD5" w:rsidRPr="005D2650" w:rsidRDefault="00820CD5" w:rsidP="00C323D6">
            <w:pPr>
              <w:bidi/>
              <w:rPr>
                <w:rFonts w:ascii="Simplified Arabic" w:hAnsi="Simplified Arabic" w:cs="Simplified Arabic"/>
                <w:lang w:bidi="ar-JO"/>
              </w:rPr>
            </w:pPr>
          </w:p>
        </w:tc>
        <w:tc>
          <w:tcPr>
            <w:tcW w:w="1701" w:type="dxa"/>
          </w:tcPr>
          <w:p w:rsidR="00820CD5" w:rsidRDefault="009F355A" w:rsidP="00D94F5F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/>
                <w:lang w:bidi="ar-JO"/>
              </w:rPr>
              <w:t>I</w:t>
            </w:r>
            <w:r w:rsidR="0089773C">
              <w:rPr>
                <w:rFonts w:ascii="Simplified Arabic" w:hAnsi="Simplified Arabic" w:cs="Simplified Arabic"/>
                <w:lang w:bidi="ar-JO"/>
              </w:rPr>
              <w:t>B</w:t>
            </w:r>
            <w:r>
              <w:rPr>
                <w:rFonts w:ascii="Simplified Arabic" w:hAnsi="Simplified Arabic" w:cs="Simplified Arabic"/>
                <w:lang w:bidi="ar-JO"/>
              </w:rPr>
              <w:t>AN</w:t>
            </w:r>
          </w:p>
        </w:tc>
        <w:tc>
          <w:tcPr>
            <w:tcW w:w="3544" w:type="dxa"/>
          </w:tcPr>
          <w:p w:rsidR="00820CD5" w:rsidRPr="005D2650" w:rsidRDefault="00820CD5" w:rsidP="00C323D6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</w:tbl>
    <w:p w:rsidR="00E10024" w:rsidRPr="00E10024" w:rsidRDefault="00E10024" w:rsidP="00D21B03">
      <w:pPr>
        <w:bidi/>
        <w:rPr>
          <w:rFonts w:ascii="Simplified Arabic" w:hAnsi="Simplified Arabic" w:cs="Simplified Arabic"/>
          <w:b/>
          <w:bCs/>
          <w:sz w:val="16"/>
          <w:szCs w:val="16"/>
          <w:rtl/>
          <w:lang w:bidi="ar-JO"/>
        </w:rPr>
      </w:pPr>
    </w:p>
    <w:p w:rsidR="004F246B" w:rsidRDefault="0089773C" w:rsidP="00DA7583">
      <w:pPr>
        <w:bidi/>
        <w:ind w:left="-314"/>
        <w:rPr>
          <w:rFonts w:ascii="Simplified Arabic" w:hAnsi="Simplified Arabic" w:cs="Simplified Arabic"/>
          <w:b/>
          <w:bCs/>
          <w:rtl/>
          <w:lang w:bidi="ar-JO"/>
        </w:rPr>
      </w:pPr>
      <w:r>
        <w:rPr>
          <w:rFonts w:ascii="Simplified Arabic" w:hAnsi="Simplified Arabic" w:cs="Simplified Arabic" w:hint="cs"/>
          <w:b/>
          <w:bCs/>
          <w:rtl/>
          <w:lang w:bidi="ar-JO"/>
        </w:rPr>
        <w:t>ثالثا</w:t>
      </w:r>
      <w:r w:rsidR="005837BB">
        <w:rPr>
          <w:rFonts w:ascii="Simplified Arabic" w:hAnsi="Simplified Arabic" w:cs="Simplified Arabic" w:hint="cs"/>
          <w:b/>
          <w:bCs/>
          <w:rtl/>
          <w:lang w:bidi="ar-JO"/>
        </w:rPr>
        <w:t>ً</w:t>
      </w:r>
      <w:r>
        <w:rPr>
          <w:rFonts w:ascii="Simplified Arabic" w:hAnsi="Simplified Arabic" w:cs="Simplified Arabic" w:hint="cs"/>
          <w:b/>
          <w:bCs/>
          <w:rtl/>
          <w:lang w:bidi="ar-JO"/>
        </w:rPr>
        <w:t>: معايير التحكيم</w:t>
      </w:r>
    </w:p>
    <w:tbl>
      <w:tblPr>
        <w:tblStyle w:val="TableGrid"/>
        <w:bidiVisual/>
        <w:tblW w:w="10284" w:type="dxa"/>
        <w:tblInd w:w="-206" w:type="dxa"/>
        <w:tblLook w:val="04A0" w:firstRow="1" w:lastRow="0" w:firstColumn="1" w:lastColumn="0" w:noHBand="0" w:noVBand="1"/>
      </w:tblPr>
      <w:tblGrid>
        <w:gridCol w:w="388"/>
        <w:gridCol w:w="3375"/>
        <w:gridCol w:w="3118"/>
        <w:gridCol w:w="3403"/>
      </w:tblGrid>
      <w:tr w:rsidR="00820CD5" w:rsidRPr="005D2650" w:rsidTr="00DA7583">
        <w:tc>
          <w:tcPr>
            <w:tcW w:w="388" w:type="dxa"/>
          </w:tcPr>
          <w:p w:rsidR="00820CD5" w:rsidRPr="005D2650" w:rsidRDefault="00820CD5" w:rsidP="00820CD5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ت</w:t>
            </w:r>
          </w:p>
        </w:tc>
        <w:tc>
          <w:tcPr>
            <w:tcW w:w="3375" w:type="dxa"/>
          </w:tcPr>
          <w:p w:rsidR="00820CD5" w:rsidRPr="005D2650" w:rsidRDefault="00820CD5" w:rsidP="00820CD5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معايير التحكيم</w:t>
            </w:r>
          </w:p>
        </w:tc>
        <w:tc>
          <w:tcPr>
            <w:tcW w:w="3118" w:type="dxa"/>
          </w:tcPr>
          <w:p w:rsidR="00820CD5" w:rsidRPr="005D2650" w:rsidRDefault="00820CD5" w:rsidP="00820CD5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الحد الأقصى للعلامة</w:t>
            </w:r>
          </w:p>
        </w:tc>
        <w:tc>
          <w:tcPr>
            <w:tcW w:w="3403" w:type="dxa"/>
          </w:tcPr>
          <w:p w:rsidR="00820CD5" w:rsidRDefault="00820CD5" w:rsidP="0089773C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 xml:space="preserve">العلامة المعطاة من قبل </w:t>
            </w:r>
            <w:r w:rsidR="0089773C">
              <w:rPr>
                <w:rFonts w:ascii="Simplified Arabic" w:hAnsi="Simplified Arabic" w:cs="Simplified Arabic" w:hint="cs"/>
                <w:rtl/>
                <w:lang w:bidi="ar-JO"/>
              </w:rPr>
              <w:t>المحكم</w:t>
            </w:r>
          </w:p>
        </w:tc>
      </w:tr>
      <w:tr w:rsidR="00820CD5" w:rsidRPr="005D2650" w:rsidTr="00DA7583">
        <w:tc>
          <w:tcPr>
            <w:tcW w:w="388" w:type="dxa"/>
          </w:tcPr>
          <w:p w:rsidR="00820CD5" w:rsidRDefault="00820CD5" w:rsidP="00820CD5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1</w:t>
            </w:r>
          </w:p>
        </w:tc>
        <w:tc>
          <w:tcPr>
            <w:tcW w:w="3375" w:type="dxa"/>
          </w:tcPr>
          <w:p w:rsidR="00820CD5" w:rsidRDefault="00820CD5" w:rsidP="005837BB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الأصالة وال</w:t>
            </w:r>
            <w:r w:rsidR="005837BB">
              <w:rPr>
                <w:rFonts w:ascii="Simplified Arabic" w:hAnsi="Simplified Arabic" w:cs="Simplified Arabic" w:hint="cs"/>
                <w:rtl/>
                <w:lang w:bidi="ar-JO"/>
              </w:rPr>
              <w:t>إ</w:t>
            </w:r>
            <w:r>
              <w:rPr>
                <w:rFonts w:ascii="Simplified Arabic" w:hAnsi="Simplified Arabic" w:cs="Simplified Arabic" w:hint="cs"/>
                <w:rtl/>
                <w:lang w:bidi="ar-JO"/>
              </w:rPr>
              <w:t xml:space="preserve">ضافة </w:t>
            </w:r>
            <w:r w:rsidR="0089773C">
              <w:rPr>
                <w:rFonts w:ascii="Simplified Arabic" w:hAnsi="Simplified Arabic" w:cs="Simplified Arabic" w:hint="cs"/>
                <w:rtl/>
                <w:lang w:bidi="ar-JO"/>
              </w:rPr>
              <w:t>للمعرفة</w:t>
            </w:r>
          </w:p>
        </w:tc>
        <w:tc>
          <w:tcPr>
            <w:tcW w:w="3118" w:type="dxa"/>
          </w:tcPr>
          <w:p w:rsidR="00820CD5" w:rsidRDefault="00820CD5" w:rsidP="00820CD5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20%</w:t>
            </w:r>
          </w:p>
        </w:tc>
        <w:tc>
          <w:tcPr>
            <w:tcW w:w="3403" w:type="dxa"/>
          </w:tcPr>
          <w:p w:rsidR="00820CD5" w:rsidRDefault="00820CD5" w:rsidP="00820CD5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820CD5" w:rsidRPr="005D2650" w:rsidTr="00DA7583">
        <w:tc>
          <w:tcPr>
            <w:tcW w:w="388" w:type="dxa"/>
          </w:tcPr>
          <w:p w:rsidR="00820CD5" w:rsidRDefault="00820CD5" w:rsidP="00820CD5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2</w:t>
            </w:r>
          </w:p>
        </w:tc>
        <w:tc>
          <w:tcPr>
            <w:tcW w:w="3375" w:type="dxa"/>
          </w:tcPr>
          <w:p w:rsidR="00820CD5" w:rsidRDefault="00820CD5" w:rsidP="00820CD5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المنهجية البحثية للكتاب</w:t>
            </w:r>
          </w:p>
        </w:tc>
        <w:tc>
          <w:tcPr>
            <w:tcW w:w="3118" w:type="dxa"/>
          </w:tcPr>
          <w:p w:rsidR="00820CD5" w:rsidRDefault="00820CD5" w:rsidP="00820CD5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20%</w:t>
            </w:r>
          </w:p>
        </w:tc>
        <w:tc>
          <w:tcPr>
            <w:tcW w:w="3403" w:type="dxa"/>
          </w:tcPr>
          <w:p w:rsidR="00820CD5" w:rsidRDefault="00820CD5" w:rsidP="00820CD5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820CD5" w:rsidRPr="005D2650" w:rsidTr="00DA7583">
        <w:tc>
          <w:tcPr>
            <w:tcW w:w="388" w:type="dxa"/>
          </w:tcPr>
          <w:p w:rsidR="00820CD5" w:rsidRDefault="00820CD5" w:rsidP="00820CD5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3</w:t>
            </w:r>
          </w:p>
        </w:tc>
        <w:tc>
          <w:tcPr>
            <w:tcW w:w="3375" w:type="dxa"/>
          </w:tcPr>
          <w:p w:rsidR="00820CD5" w:rsidRDefault="00820CD5" w:rsidP="00820CD5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التوثيق والأمانة العلمية</w:t>
            </w:r>
          </w:p>
        </w:tc>
        <w:tc>
          <w:tcPr>
            <w:tcW w:w="3118" w:type="dxa"/>
          </w:tcPr>
          <w:p w:rsidR="00820CD5" w:rsidRDefault="00820CD5" w:rsidP="00820CD5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15%</w:t>
            </w:r>
          </w:p>
        </w:tc>
        <w:tc>
          <w:tcPr>
            <w:tcW w:w="3403" w:type="dxa"/>
          </w:tcPr>
          <w:p w:rsidR="00820CD5" w:rsidRDefault="00820CD5" w:rsidP="00820CD5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820CD5" w:rsidRPr="005D2650" w:rsidTr="00DA7583">
        <w:tc>
          <w:tcPr>
            <w:tcW w:w="388" w:type="dxa"/>
          </w:tcPr>
          <w:p w:rsidR="00820CD5" w:rsidRDefault="00820CD5" w:rsidP="00820CD5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4</w:t>
            </w:r>
          </w:p>
        </w:tc>
        <w:tc>
          <w:tcPr>
            <w:tcW w:w="3375" w:type="dxa"/>
          </w:tcPr>
          <w:p w:rsidR="00820CD5" w:rsidRDefault="00820CD5" w:rsidP="00820CD5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حداثة المراجع</w:t>
            </w:r>
          </w:p>
        </w:tc>
        <w:tc>
          <w:tcPr>
            <w:tcW w:w="3118" w:type="dxa"/>
          </w:tcPr>
          <w:p w:rsidR="00820CD5" w:rsidRDefault="00820CD5" w:rsidP="00820CD5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10%</w:t>
            </w:r>
          </w:p>
        </w:tc>
        <w:tc>
          <w:tcPr>
            <w:tcW w:w="3403" w:type="dxa"/>
          </w:tcPr>
          <w:p w:rsidR="00820CD5" w:rsidRDefault="00820CD5" w:rsidP="00820CD5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820CD5" w:rsidRPr="005D2650" w:rsidTr="00DA7583">
        <w:tc>
          <w:tcPr>
            <w:tcW w:w="388" w:type="dxa"/>
          </w:tcPr>
          <w:p w:rsidR="00820CD5" w:rsidRDefault="00820CD5" w:rsidP="00820CD5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5</w:t>
            </w:r>
          </w:p>
        </w:tc>
        <w:tc>
          <w:tcPr>
            <w:tcW w:w="3375" w:type="dxa"/>
          </w:tcPr>
          <w:p w:rsidR="00820CD5" w:rsidRDefault="00820CD5" w:rsidP="00820CD5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سلامة اللغة وطريقة العرض</w:t>
            </w:r>
          </w:p>
        </w:tc>
        <w:tc>
          <w:tcPr>
            <w:tcW w:w="3118" w:type="dxa"/>
          </w:tcPr>
          <w:p w:rsidR="00820CD5" w:rsidRDefault="00820CD5" w:rsidP="00820CD5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15%</w:t>
            </w:r>
          </w:p>
        </w:tc>
        <w:tc>
          <w:tcPr>
            <w:tcW w:w="3403" w:type="dxa"/>
          </w:tcPr>
          <w:p w:rsidR="00820CD5" w:rsidRDefault="00820CD5" w:rsidP="00820CD5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820CD5" w:rsidRPr="005D2650" w:rsidTr="00DA7583">
        <w:tc>
          <w:tcPr>
            <w:tcW w:w="388" w:type="dxa"/>
          </w:tcPr>
          <w:p w:rsidR="00820CD5" w:rsidRDefault="00820CD5" w:rsidP="00820CD5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6</w:t>
            </w:r>
          </w:p>
        </w:tc>
        <w:tc>
          <w:tcPr>
            <w:tcW w:w="3375" w:type="dxa"/>
          </w:tcPr>
          <w:p w:rsidR="00820CD5" w:rsidRDefault="00820CD5" w:rsidP="00820CD5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 xml:space="preserve">التطبيقات العملية والأمثلة التوضيحية </w:t>
            </w:r>
          </w:p>
        </w:tc>
        <w:tc>
          <w:tcPr>
            <w:tcW w:w="3118" w:type="dxa"/>
          </w:tcPr>
          <w:p w:rsidR="00820CD5" w:rsidRDefault="00820CD5" w:rsidP="00820CD5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20%</w:t>
            </w:r>
          </w:p>
        </w:tc>
        <w:tc>
          <w:tcPr>
            <w:tcW w:w="3403" w:type="dxa"/>
          </w:tcPr>
          <w:p w:rsidR="00820CD5" w:rsidRDefault="00820CD5" w:rsidP="00820CD5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820CD5" w:rsidRPr="005D2650" w:rsidTr="00DA7583">
        <w:tc>
          <w:tcPr>
            <w:tcW w:w="388" w:type="dxa"/>
          </w:tcPr>
          <w:p w:rsidR="00820CD5" w:rsidRDefault="00820CD5" w:rsidP="00820CD5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-</w:t>
            </w:r>
          </w:p>
        </w:tc>
        <w:tc>
          <w:tcPr>
            <w:tcW w:w="3375" w:type="dxa"/>
          </w:tcPr>
          <w:p w:rsidR="00820CD5" w:rsidRDefault="00820CD5" w:rsidP="00820CD5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المجموع</w:t>
            </w:r>
          </w:p>
        </w:tc>
        <w:tc>
          <w:tcPr>
            <w:tcW w:w="3118" w:type="dxa"/>
          </w:tcPr>
          <w:p w:rsidR="00820CD5" w:rsidRDefault="00820CD5" w:rsidP="00820CD5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100%</w:t>
            </w:r>
          </w:p>
        </w:tc>
        <w:tc>
          <w:tcPr>
            <w:tcW w:w="3403" w:type="dxa"/>
          </w:tcPr>
          <w:p w:rsidR="00820CD5" w:rsidRDefault="00820CD5" w:rsidP="00820CD5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</w:tbl>
    <w:p w:rsidR="00E10024" w:rsidRPr="00E10024" w:rsidRDefault="00E10024" w:rsidP="00820CD5">
      <w:pPr>
        <w:bidi/>
        <w:rPr>
          <w:rFonts w:ascii="Simplified Arabic" w:hAnsi="Simplified Arabic" w:cs="Simplified Arabic"/>
          <w:b/>
          <w:bCs/>
          <w:sz w:val="16"/>
          <w:szCs w:val="16"/>
          <w:rtl/>
          <w:lang w:bidi="ar-JO"/>
        </w:rPr>
      </w:pPr>
    </w:p>
    <w:p w:rsidR="003F6848" w:rsidRPr="006D3849" w:rsidRDefault="00E10024" w:rsidP="00DA7583">
      <w:pPr>
        <w:bidi/>
        <w:ind w:left="-314"/>
        <w:rPr>
          <w:rFonts w:ascii="Simplified Arabic" w:hAnsi="Simplified Arabic" w:cs="Simplified Arabic"/>
          <w:b/>
          <w:bCs/>
          <w:rtl/>
          <w:lang w:bidi="ar-JO"/>
        </w:rPr>
      </w:pPr>
      <w:r>
        <w:rPr>
          <w:rFonts w:ascii="Simplified Arabic" w:hAnsi="Simplified Arabic" w:cs="Simplified Arabic" w:hint="cs"/>
          <w:b/>
          <w:bCs/>
          <w:rtl/>
          <w:lang w:bidi="ar-JO"/>
        </w:rPr>
        <w:t>ر</w:t>
      </w:r>
      <w:r w:rsidR="00820CD5">
        <w:rPr>
          <w:rFonts w:ascii="Simplified Arabic" w:hAnsi="Simplified Arabic" w:cs="Simplified Arabic" w:hint="cs"/>
          <w:b/>
          <w:bCs/>
          <w:rtl/>
          <w:lang w:bidi="ar-JO"/>
        </w:rPr>
        <w:t>ابعا</w:t>
      </w:r>
      <w:r w:rsidR="005837BB">
        <w:rPr>
          <w:rFonts w:ascii="Simplified Arabic" w:hAnsi="Simplified Arabic" w:cs="Simplified Arabic" w:hint="cs"/>
          <w:b/>
          <w:bCs/>
          <w:rtl/>
          <w:lang w:bidi="ar-JO"/>
        </w:rPr>
        <w:t>ً</w:t>
      </w:r>
      <w:r w:rsidR="00E35BCD" w:rsidRPr="006D3849">
        <w:rPr>
          <w:rFonts w:ascii="Simplified Arabic" w:hAnsi="Simplified Arabic" w:cs="Simplified Arabic" w:hint="cs"/>
          <w:b/>
          <w:bCs/>
          <w:rtl/>
          <w:lang w:bidi="ar-JO"/>
        </w:rPr>
        <w:t xml:space="preserve">: </w:t>
      </w:r>
      <w:r w:rsidR="00820CD5">
        <w:rPr>
          <w:rFonts w:ascii="Simplified Arabic" w:hAnsi="Simplified Arabic" w:cs="Simplified Arabic" w:hint="cs"/>
          <w:b/>
          <w:bCs/>
          <w:rtl/>
          <w:lang w:bidi="ar-JO"/>
        </w:rPr>
        <w:t>ملاحظات أخرى حول الكتاب</w:t>
      </w:r>
    </w:p>
    <w:tbl>
      <w:tblPr>
        <w:tblStyle w:val="TableGrid"/>
        <w:bidiVisual/>
        <w:tblW w:w="10284" w:type="dxa"/>
        <w:tblInd w:w="-206" w:type="dxa"/>
        <w:tblLook w:val="04A0" w:firstRow="1" w:lastRow="0" w:firstColumn="1" w:lastColumn="0" w:noHBand="0" w:noVBand="1"/>
      </w:tblPr>
      <w:tblGrid>
        <w:gridCol w:w="10284"/>
      </w:tblGrid>
      <w:tr w:rsidR="00820CD5" w:rsidRPr="006D3849" w:rsidTr="00DA7583">
        <w:tc>
          <w:tcPr>
            <w:tcW w:w="10284" w:type="dxa"/>
          </w:tcPr>
          <w:p w:rsidR="00820CD5" w:rsidRDefault="00820CD5" w:rsidP="00820CD5">
            <w:pPr>
              <w:bidi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  <w:p w:rsidR="00820CD5" w:rsidRPr="006D3849" w:rsidRDefault="00820CD5" w:rsidP="00820CD5">
            <w:pPr>
              <w:bidi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  <w:p w:rsidR="00820CD5" w:rsidRDefault="00820CD5" w:rsidP="006D3849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  <w:p w:rsidR="00E10024" w:rsidRDefault="00E10024" w:rsidP="00E10024">
            <w:pPr>
              <w:bidi/>
              <w:rPr>
                <w:rFonts w:ascii="Simplified Arabic" w:hAnsi="Simplified Arabic" w:cs="Simplified Arabic"/>
                <w:b/>
                <w:bCs/>
                <w:lang w:bidi="ar-JO"/>
              </w:rPr>
            </w:pPr>
          </w:p>
          <w:p w:rsidR="00DA7583" w:rsidRDefault="00DA7583" w:rsidP="00DA7583">
            <w:pPr>
              <w:bidi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</w:p>
          <w:p w:rsidR="00E10024" w:rsidRPr="006D3849" w:rsidRDefault="00E10024" w:rsidP="00E10024">
            <w:pPr>
              <w:bidi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bookmarkStart w:id="0" w:name="_GoBack"/>
            <w:bookmarkEnd w:id="0"/>
          </w:p>
        </w:tc>
      </w:tr>
    </w:tbl>
    <w:p w:rsidR="00DA7583" w:rsidRDefault="00DA7583" w:rsidP="00820CD5">
      <w:pPr>
        <w:bidi/>
        <w:rPr>
          <w:rFonts w:ascii="Simplified Arabic" w:hAnsi="Simplified Arabic" w:cs="Simplified Arabic"/>
          <w:b/>
          <w:bCs/>
          <w:lang w:bidi="ar-JO"/>
        </w:rPr>
      </w:pPr>
    </w:p>
    <w:p w:rsidR="00820CD5" w:rsidRPr="006D3849" w:rsidRDefault="00820CD5" w:rsidP="00DA7583">
      <w:pPr>
        <w:bidi/>
        <w:ind w:left="-314"/>
        <w:rPr>
          <w:rFonts w:ascii="Simplified Arabic" w:hAnsi="Simplified Arabic" w:cs="Simplified Arabic"/>
          <w:b/>
          <w:bCs/>
          <w:rtl/>
          <w:lang w:bidi="ar-JO"/>
        </w:rPr>
      </w:pPr>
      <w:r>
        <w:rPr>
          <w:rFonts w:ascii="Simplified Arabic" w:hAnsi="Simplified Arabic" w:cs="Simplified Arabic" w:hint="cs"/>
          <w:b/>
          <w:bCs/>
          <w:rtl/>
          <w:lang w:bidi="ar-JO"/>
        </w:rPr>
        <w:lastRenderedPageBreak/>
        <w:t>خامسا</w:t>
      </w:r>
      <w:r w:rsidR="005837BB">
        <w:rPr>
          <w:rFonts w:ascii="Simplified Arabic" w:hAnsi="Simplified Arabic" w:cs="Simplified Arabic" w:hint="cs"/>
          <w:b/>
          <w:bCs/>
          <w:rtl/>
          <w:lang w:bidi="ar-JO"/>
        </w:rPr>
        <w:t>ً</w:t>
      </w:r>
      <w:r w:rsidRPr="006D3849">
        <w:rPr>
          <w:rFonts w:ascii="Simplified Arabic" w:hAnsi="Simplified Arabic" w:cs="Simplified Arabic" w:hint="cs"/>
          <w:b/>
          <w:bCs/>
          <w:rtl/>
          <w:lang w:bidi="ar-JO"/>
        </w:rPr>
        <w:t xml:space="preserve">: </w:t>
      </w:r>
      <w:r>
        <w:rPr>
          <w:rFonts w:ascii="Simplified Arabic" w:hAnsi="Simplified Arabic" w:cs="Simplified Arabic" w:hint="cs"/>
          <w:b/>
          <w:bCs/>
          <w:rtl/>
          <w:lang w:bidi="ar-JO"/>
        </w:rPr>
        <w:t>التوصية بخصوص اعتماد الكتاب لغايات الترقية</w:t>
      </w:r>
      <w:r w:rsidR="00917C72">
        <w:rPr>
          <w:rFonts w:ascii="Simplified Arabic" w:hAnsi="Simplified Arabic" w:cs="Simplified Arabic" w:hint="cs"/>
          <w:b/>
          <w:bCs/>
          <w:rtl/>
          <w:lang w:bidi="ar-JO"/>
        </w:rPr>
        <w:t xml:space="preserve"> والتدريس</w:t>
      </w:r>
    </w:p>
    <w:tbl>
      <w:tblPr>
        <w:tblStyle w:val="TableGrid"/>
        <w:bidiVisual/>
        <w:tblW w:w="10232" w:type="dxa"/>
        <w:tblInd w:w="-206" w:type="dxa"/>
        <w:tblLook w:val="04A0" w:firstRow="1" w:lastRow="0" w:firstColumn="1" w:lastColumn="0" w:noHBand="0" w:noVBand="1"/>
      </w:tblPr>
      <w:tblGrid>
        <w:gridCol w:w="10232"/>
      </w:tblGrid>
      <w:tr w:rsidR="00820CD5" w:rsidRPr="00917C72" w:rsidTr="00DA7583">
        <w:tc>
          <w:tcPr>
            <w:tcW w:w="10232" w:type="dxa"/>
          </w:tcPr>
          <w:p w:rsidR="00E10024" w:rsidRPr="00917C72" w:rsidRDefault="00917C72" w:rsidP="00917C72">
            <w:pPr>
              <w:pStyle w:val="ListParagraph"/>
              <w:numPr>
                <w:ilvl w:val="0"/>
                <w:numId w:val="35"/>
              </w:numPr>
              <w:bidi/>
              <w:rPr>
                <w:rFonts w:ascii="Simplified Arabic" w:hAnsi="Simplified Arabic" w:cs="Simplified Arabic"/>
                <w:lang w:bidi="ar-JO"/>
              </w:rPr>
            </w:pPr>
            <w:r w:rsidRPr="00917C72">
              <w:rPr>
                <w:rFonts w:ascii="Simplified Arabic" w:hAnsi="Simplified Arabic" w:cs="Simplified Arabic" w:hint="cs"/>
                <w:rtl/>
                <w:lang w:bidi="ar-JO"/>
              </w:rPr>
              <w:t>أوصي باعتماد الكتاب لغايات الترقية</w:t>
            </w:r>
          </w:p>
          <w:p w:rsidR="00917C72" w:rsidRPr="00917C72" w:rsidRDefault="00917C72" w:rsidP="00917C72">
            <w:pPr>
              <w:pStyle w:val="ListParagraph"/>
              <w:numPr>
                <w:ilvl w:val="0"/>
                <w:numId w:val="35"/>
              </w:numPr>
              <w:bidi/>
              <w:rPr>
                <w:rFonts w:ascii="Simplified Arabic" w:hAnsi="Simplified Arabic" w:cs="Simplified Arabic"/>
                <w:lang w:bidi="ar-JO"/>
              </w:rPr>
            </w:pPr>
            <w:r w:rsidRPr="00917C72">
              <w:rPr>
                <w:rFonts w:ascii="Simplified Arabic" w:hAnsi="Simplified Arabic" w:cs="Simplified Arabic" w:hint="cs"/>
                <w:rtl/>
                <w:lang w:bidi="ar-JO"/>
              </w:rPr>
              <w:t>أوصي باعتماد الكتاب لغايات التدريس في برامج البكالوريوس</w:t>
            </w:r>
          </w:p>
          <w:p w:rsidR="00917C72" w:rsidRPr="00917C72" w:rsidRDefault="00917C72" w:rsidP="00917C72">
            <w:pPr>
              <w:pStyle w:val="ListParagraph"/>
              <w:numPr>
                <w:ilvl w:val="0"/>
                <w:numId w:val="35"/>
              </w:numPr>
              <w:bidi/>
              <w:rPr>
                <w:rFonts w:ascii="Simplified Arabic" w:hAnsi="Simplified Arabic" w:cs="Simplified Arabic"/>
                <w:lang w:bidi="ar-JO"/>
              </w:rPr>
            </w:pPr>
            <w:r w:rsidRPr="00917C72">
              <w:rPr>
                <w:rFonts w:ascii="Simplified Arabic" w:hAnsi="Simplified Arabic" w:cs="Simplified Arabic" w:hint="cs"/>
                <w:rtl/>
                <w:lang w:bidi="ar-JO"/>
              </w:rPr>
              <w:t>أوصي باعتماد الكتاب لغايات التدريس في برامج الدراسات العليا</w:t>
            </w:r>
          </w:p>
          <w:p w:rsidR="00917C72" w:rsidRPr="00917C72" w:rsidRDefault="00917C72" w:rsidP="00917C72">
            <w:pPr>
              <w:pStyle w:val="ListParagraph"/>
              <w:numPr>
                <w:ilvl w:val="0"/>
                <w:numId w:val="35"/>
              </w:numPr>
              <w:bidi/>
              <w:rPr>
                <w:rFonts w:ascii="Simplified Arabic" w:hAnsi="Simplified Arabic" w:cs="Simplified Arabic"/>
                <w:lang w:bidi="ar-JO"/>
              </w:rPr>
            </w:pPr>
            <w:r w:rsidRPr="00917C72">
              <w:rPr>
                <w:rFonts w:ascii="Simplified Arabic" w:hAnsi="Simplified Arabic" w:cs="Simplified Arabic" w:hint="cs"/>
                <w:rtl/>
                <w:lang w:bidi="ar-JO"/>
              </w:rPr>
              <w:t>أوصي باعتماد الكتاب لغايات الترقية والتدريس في برامج البكالوريوس</w:t>
            </w:r>
          </w:p>
          <w:p w:rsidR="00917C72" w:rsidRPr="00917C72" w:rsidRDefault="00917C72" w:rsidP="00917C72">
            <w:pPr>
              <w:pStyle w:val="ListParagraph"/>
              <w:numPr>
                <w:ilvl w:val="0"/>
                <w:numId w:val="35"/>
              </w:num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 w:rsidRPr="00917C72">
              <w:rPr>
                <w:rFonts w:ascii="Simplified Arabic" w:hAnsi="Simplified Arabic" w:cs="Simplified Arabic" w:hint="cs"/>
                <w:rtl/>
                <w:lang w:bidi="ar-JO"/>
              </w:rPr>
              <w:t>أوصي باعتماد الكتاب لغايات الترقية والتدريس في برامج الدراسات العليا</w:t>
            </w:r>
          </w:p>
        </w:tc>
      </w:tr>
    </w:tbl>
    <w:p w:rsidR="00E35BCD" w:rsidRPr="00E10024" w:rsidRDefault="00E35BCD" w:rsidP="006D3849">
      <w:pPr>
        <w:bidi/>
        <w:rPr>
          <w:rFonts w:ascii="Simplified Arabic" w:hAnsi="Simplified Arabic" w:cs="Simplified Arabic"/>
          <w:b/>
          <w:bCs/>
          <w:sz w:val="16"/>
          <w:szCs w:val="16"/>
          <w:rtl/>
          <w:lang w:bidi="ar-JO"/>
        </w:rPr>
      </w:pPr>
    </w:p>
    <w:tbl>
      <w:tblPr>
        <w:tblStyle w:val="TableGrid"/>
        <w:bidiVisual/>
        <w:tblW w:w="10232" w:type="dxa"/>
        <w:tblInd w:w="-206" w:type="dxa"/>
        <w:tblLook w:val="04A0" w:firstRow="1" w:lastRow="0" w:firstColumn="1" w:lastColumn="0" w:noHBand="0" w:noVBand="1"/>
      </w:tblPr>
      <w:tblGrid>
        <w:gridCol w:w="1211"/>
        <w:gridCol w:w="3828"/>
        <w:gridCol w:w="850"/>
        <w:gridCol w:w="4343"/>
      </w:tblGrid>
      <w:tr w:rsidR="00E10024" w:rsidRPr="005D2650" w:rsidTr="00DA7583">
        <w:tc>
          <w:tcPr>
            <w:tcW w:w="1211" w:type="dxa"/>
          </w:tcPr>
          <w:p w:rsidR="00E10024" w:rsidRDefault="00E10024" w:rsidP="00E10024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توقيع المحكم</w:t>
            </w:r>
          </w:p>
        </w:tc>
        <w:tc>
          <w:tcPr>
            <w:tcW w:w="3828" w:type="dxa"/>
          </w:tcPr>
          <w:p w:rsidR="00E10024" w:rsidRPr="005D2650" w:rsidRDefault="00E10024" w:rsidP="00544509">
            <w:pPr>
              <w:bidi/>
              <w:rPr>
                <w:rFonts w:ascii="Simplified Arabic" w:hAnsi="Simplified Arabic" w:cs="Simplified Arabic"/>
                <w:lang w:bidi="ar-JO"/>
              </w:rPr>
            </w:pPr>
          </w:p>
        </w:tc>
        <w:tc>
          <w:tcPr>
            <w:tcW w:w="850" w:type="dxa"/>
          </w:tcPr>
          <w:p w:rsidR="00E10024" w:rsidRDefault="00E10024" w:rsidP="00544509">
            <w:pPr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التاريخ</w:t>
            </w:r>
          </w:p>
        </w:tc>
        <w:tc>
          <w:tcPr>
            <w:tcW w:w="4343" w:type="dxa"/>
          </w:tcPr>
          <w:p w:rsidR="00E10024" w:rsidRPr="005D2650" w:rsidRDefault="00E10024" w:rsidP="00544509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</w:tbl>
    <w:p w:rsidR="00E10024" w:rsidRPr="00E10024" w:rsidRDefault="00E10024" w:rsidP="00E10024">
      <w:pPr>
        <w:bidi/>
        <w:rPr>
          <w:rFonts w:ascii="Simplified Arabic" w:hAnsi="Simplified Arabic" w:cs="Simplified Arabic"/>
          <w:b/>
          <w:bCs/>
          <w:rtl/>
          <w:lang w:bidi="ar-JO"/>
        </w:rPr>
      </w:pPr>
    </w:p>
    <w:sectPr w:rsidR="00E10024" w:rsidRPr="00E10024" w:rsidSect="004E483C">
      <w:headerReference w:type="default" r:id="rId8"/>
      <w:footerReference w:type="default" r:id="rId9"/>
      <w:headerReference w:type="first" r:id="rId10"/>
      <w:footerReference w:type="first" r:id="rId11"/>
      <w:pgSz w:w="11906" w:h="16838" w:code="9"/>
      <w:pgMar w:top="720" w:right="720" w:bottom="720" w:left="720" w:header="57" w:footer="432" w:gutter="432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50208" w:rsidRDefault="00A50208">
      <w:r>
        <w:separator/>
      </w:r>
    </w:p>
  </w:endnote>
  <w:endnote w:type="continuationSeparator" w:id="0">
    <w:p w:rsidR="00A50208" w:rsidRDefault="00A502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plified Arabic">
    <w:panose1 w:val="02020603050405020304"/>
    <w:charset w:val="00"/>
    <w:family w:val="roman"/>
    <w:pitch w:val="variable"/>
    <w:sig w:usb0="00002003" w:usb1="00000000" w:usb2="00000000" w:usb3="00000000" w:csb0="0000004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27486" w:rsidRPr="00EC3298" w:rsidRDefault="00A27486" w:rsidP="00DA7583">
    <w:pPr>
      <w:pStyle w:val="Footer"/>
      <w:rPr>
        <w:sz w:val="20"/>
        <w:szCs w:val="20"/>
        <w:lang w:bidi="ar-JO"/>
      </w:rPr>
    </w:pPr>
    <w:r w:rsidRPr="00B92B81">
      <w:rPr>
        <w:rStyle w:val="PageNumber"/>
        <w:rFonts w:cs="Simplified Arabic"/>
        <w:sz w:val="20"/>
        <w:szCs w:val="20"/>
      </w:rPr>
      <w:t>QF21/</w:t>
    </w:r>
    <w:r w:rsidR="007C16FC">
      <w:rPr>
        <w:rStyle w:val="PageNumber"/>
        <w:rFonts w:cs="Simplified Arabic"/>
        <w:sz w:val="20"/>
        <w:szCs w:val="20"/>
      </w:rPr>
      <w:t>200</w:t>
    </w:r>
    <w:r w:rsidR="00F55225">
      <w:rPr>
        <w:rStyle w:val="PageNumber"/>
        <w:rFonts w:cs="Simplified Arabic"/>
        <w:sz w:val="20"/>
        <w:szCs w:val="20"/>
      </w:rPr>
      <w:t>5</w:t>
    </w:r>
    <w:r w:rsidR="00DA7583">
      <w:rPr>
        <w:rStyle w:val="PageNumber"/>
        <w:rFonts w:cs="Simplified Arabic"/>
        <w:sz w:val="20"/>
        <w:szCs w:val="20"/>
      </w:rPr>
      <w:t xml:space="preserve"> </w:t>
    </w:r>
    <w:r w:rsidRPr="00EC3298">
      <w:rPr>
        <w:rFonts w:cs="Traditional Arabic"/>
        <w:sz w:val="20"/>
        <w:szCs w:val="20"/>
        <w:lang w:bidi="ar-JO"/>
      </w:rPr>
      <w:t xml:space="preserve">– page </w:t>
    </w:r>
    <w:r w:rsidRPr="00EC3298">
      <w:rPr>
        <w:rStyle w:val="PageNumber"/>
        <w:sz w:val="20"/>
        <w:szCs w:val="20"/>
      </w:rPr>
      <w:fldChar w:fldCharType="begin"/>
    </w:r>
    <w:r w:rsidRPr="00EC3298">
      <w:rPr>
        <w:rStyle w:val="PageNumber"/>
        <w:sz w:val="20"/>
        <w:szCs w:val="20"/>
      </w:rPr>
      <w:instrText xml:space="preserve"> PAGE </w:instrText>
    </w:r>
    <w:r w:rsidRPr="00EC3298">
      <w:rPr>
        <w:rStyle w:val="PageNumber"/>
        <w:sz w:val="20"/>
        <w:szCs w:val="20"/>
      </w:rPr>
      <w:fldChar w:fldCharType="separate"/>
    </w:r>
    <w:r w:rsidR="00DA7583">
      <w:rPr>
        <w:rStyle w:val="PageNumber"/>
        <w:noProof/>
        <w:sz w:val="20"/>
        <w:szCs w:val="20"/>
      </w:rPr>
      <w:t>1</w:t>
    </w:r>
    <w:r w:rsidRPr="00EC3298">
      <w:rPr>
        <w:rStyle w:val="PageNumber"/>
        <w:sz w:val="20"/>
        <w:szCs w:val="20"/>
      </w:rPr>
      <w:fldChar w:fldCharType="end"/>
    </w:r>
    <w:r w:rsidRPr="00EC3298">
      <w:rPr>
        <w:rStyle w:val="PageNumber"/>
        <w:sz w:val="20"/>
        <w:szCs w:val="20"/>
      </w:rPr>
      <w:t>/</w:t>
    </w:r>
    <w:r w:rsidRPr="00EC3298">
      <w:rPr>
        <w:rStyle w:val="PageNumber"/>
        <w:sz w:val="20"/>
        <w:szCs w:val="20"/>
      </w:rPr>
      <w:fldChar w:fldCharType="begin"/>
    </w:r>
    <w:r w:rsidRPr="00EC3298">
      <w:rPr>
        <w:rStyle w:val="PageNumber"/>
        <w:sz w:val="20"/>
        <w:szCs w:val="20"/>
      </w:rPr>
      <w:instrText xml:space="preserve"> NUMPAGES </w:instrText>
    </w:r>
    <w:r w:rsidRPr="00EC3298">
      <w:rPr>
        <w:rStyle w:val="PageNumber"/>
        <w:sz w:val="20"/>
        <w:szCs w:val="20"/>
      </w:rPr>
      <w:fldChar w:fldCharType="separate"/>
    </w:r>
    <w:r w:rsidR="00DA7583">
      <w:rPr>
        <w:rStyle w:val="PageNumber"/>
        <w:noProof/>
        <w:sz w:val="20"/>
        <w:szCs w:val="20"/>
      </w:rPr>
      <w:t>2</w:t>
    </w:r>
    <w:r w:rsidRPr="00EC3298">
      <w:rPr>
        <w:rStyle w:val="PageNumber"/>
        <w:sz w:val="20"/>
        <w:szCs w:val="20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27486" w:rsidRDefault="00A27486">
    <w:pPr>
      <w:pStyle w:val="Footer"/>
    </w:pPr>
    <w:r>
      <w:t>QF0100/C121A - page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F750FA">
      <w:rPr>
        <w:rStyle w:val="PageNumber"/>
        <w:noProof/>
      </w:rPr>
      <w:t>3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50208" w:rsidRDefault="00A50208">
      <w:r>
        <w:separator/>
      </w:r>
    </w:p>
  </w:footnote>
  <w:footnote w:type="continuationSeparator" w:id="0">
    <w:p w:rsidR="00A50208" w:rsidRDefault="00A5020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27486" w:rsidRDefault="00A27486"/>
  <w:tbl>
    <w:tblPr>
      <w:tblW w:w="10224" w:type="dxa"/>
      <w:tblInd w:w="228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Layout w:type="fixed"/>
      <w:tblLook w:val="0000" w:firstRow="0" w:lastRow="0" w:firstColumn="0" w:lastColumn="0" w:noHBand="0" w:noVBand="0"/>
    </w:tblPr>
    <w:tblGrid>
      <w:gridCol w:w="2130"/>
      <w:gridCol w:w="5811"/>
      <w:gridCol w:w="586"/>
      <w:gridCol w:w="1697"/>
    </w:tblGrid>
    <w:tr w:rsidR="00C370CC" w:rsidTr="00DA7583">
      <w:trPr>
        <w:trHeight w:val="1617"/>
      </w:trPr>
      <w:tc>
        <w:tcPr>
          <w:tcW w:w="2130" w:type="dxa"/>
          <w:tcBorders>
            <w:top w:val="nil"/>
            <w:left w:val="nil"/>
            <w:bottom w:val="single" w:sz="4" w:space="0" w:color="auto"/>
            <w:right w:val="nil"/>
          </w:tcBorders>
          <w:vAlign w:val="center"/>
        </w:tcPr>
        <w:p w:rsidR="00C370CC" w:rsidRPr="003761D7" w:rsidRDefault="0084591A" w:rsidP="0017704F">
          <w:pPr>
            <w:pStyle w:val="Header"/>
            <w:jc w:val="center"/>
            <w:rPr>
              <w:rFonts w:ascii="Simplified Arabic" w:hAnsi="Simplified Arabic" w:cs="Simplified Arabic"/>
              <w:lang w:bidi="ar-JO"/>
            </w:rPr>
          </w:pPr>
          <w:r>
            <w:rPr>
              <w:b/>
              <w:bCs/>
              <w:noProof/>
              <w:color w:val="339966"/>
            </w:rPr>
            <w:drawing>
              <wp:inline distT="0" distB="0" distL="0" distR="0" wp14:anchorId="53D3EC3F" wp14:editId="041AFF89">
                <wp:extent cx="1260000" cy="1260000"/>
                <wp:effectExtent l="0" t="0" r="0" b="0"/>
                <wp:docPr id="10" name="Picture 1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SR-Logo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60000" cy="126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811" w:type="dxa"/>
          <w:tcBorders>
            <w:top w:val="nil"/>
            <w:left w:val="nil"/>
            <w:bottom w:val="single" w:sz="4" w:space="0" w:color="auto"/>
            <w:right w:val="nil"/>
          </w:tcBorders>
        </w:tcPr>
        <w:p w:rsidR="00C370CC" w:rsidRDefault="00C370CC" w:rsidP="0017704F">
          <w:pPr>
            <w:rPr>
              <w:noProof/>
            </w:rPr>
          </w:pPr>
        </w:p>
        <w:p w:rsidR="00C370CC" w:rsidRPr="006C1C26" w:rsidRDefault="00C370CC" w:rsidP="0017704F">
          <w:pPr>
            <w:pStyle w:val="Header"/>
            <w:jc w:val="center"/>
            <w:rPr>
              <w:rFonts w:ascii="Simplified Arabic" w:hAnsi="Simplified Arabic" w:cs="Simplified Arabic"/>
              <w:b/>
              <w:bCs/>
              <w:color w:val="00B050"/>
              <w:rtl/>
              <w:lang w:bidi="ar-JO"/>
            </w:rPr>
          </w:pPr>
          <w:r>
            <w:rPr>
              <w:rFonts w:ascii="Simplified Arabic" w:hAnsi="Simplified Arabic" w:cs="Simplified Arabic"/>
              <w:b/>
              <w:bCs/>
              <w:color w:val="00B050"/>
              <w:rtl/>
              <w:lang w:bidi="ar-JO"/>
            </w:rPr>
            <w:t xml:space="preserve">جامعة الزيتونة الأردنية </w:t>
          </w:r>
        </w:p>
        <w:p w:rsidR="00C370CC" w:rsidRPr="006C1C26" w:rsidRDefault="00C370CC" w:rsidP="0017704F">
          <w:pPr>
            <w:pStyle w:val="Header"/>
            <w:jc w:val="center"/>
            <w:rPr>
              <w:rFonts w:ascii="Simplified Arabic" w:hAnsi="Simplified Arabic" w:cs="Simplified Arabic"/>
              <w:b/>
              <w:bCs/>
              <w:color w:val="00B050"/>
              <w:rtl/>
              <w:lang w:bidi="ar-JO"/>
            </w:rPr>
          </w:pPr>
          <w:r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  <w:t>Al-Zaytoonah</w:t>
          </w:r>
          <w:r w:rsidRPr="006C1C26"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  <w:t xml:space="preserve"> University</w:t>
          </w:r>
          <w:r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  <w:t xml:space="preserve"> of Jordan</w:t>
          </w:r>
        </w:p>
        <w:p w:rsidR="00C370CC" w:rsidRPr="007413B9" w:rsidRDefault="00C370CC" w:rsidP="004A0D04">
          <w:pPr>
            <w:pStyle w:val="Header"/>
            <w:jc w:val="center"/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</w:pPr>
          <w:r>
            <w:rPr>
              <w:rFonts w:ascii="Simplified Arabic" w:hAnsi="Simplified Arabic" w:cs="Simplified Arabic" w:hint="cs"/>
              <w:b/>
              <w:bCs/>
              <w:color w:val="00B050"/>
              <w:rtl/>
              <w:lang w:bidi="ar-JO"/>
            </w:rPr>
            <w:t>عمادة البحث العلمي</w:t>
          </w:r>
        </w:p>
        <w:p w:rsidR="00C370CC" w:rsidRPr="006C1C26" w:rsidRDefault="00C370CC" w:rsidP="004A0D04">
          <w:pPr>
            <w:pStyle w:val="Header"/>
            <w:jc w:val="center"/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</w:pPr>
          <w:r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  <w:t>Deanship of</w:t>
          </w:r>
          <w:r w:rsidR="0084591A"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  <w:t xml:space="preserve"> Scientific</w:t>
          </w:r>
          <w:r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  <w:t xml:space="preserve"> Research </w:t>
          </w:r>
        </w:p>
        <w:p w:rsidR="00C370CC" w:rsidRPr="000C1596" w:rsidRDefault="00C370CC" w:rsidP="0017704F">
          <w:pPr>
            <w:pStyle w:val="Header"/>
            <w:jc w:val="center"/>
            <w:rPr>
              <w:rFonts w:ascii="Simplified Arabic" w:hAnsi="Simplified Arabic" w:cs="Simplified Arabic"/>
              <w:sz w:val="10"/>
              <w:szCs w:val="10"/>
              <w:rtl/>
              <w:lang w:bidi="ar-JO"/>
            </w:rPr>
          </w:pPr>
        </w:p>
      </w:tc>
      <w:tc>
        <w:tcPr>
          <w:tcW w:w="2283" w:type="dxa"/>
          <w:gridSpan w:val="2"/>
          <w:tcBorders>
            <w:top w:val="nil"/>
            <w:left w:val="nil"/>
            <w:bottom w:val="single" w:sz="4" w:space="0" w:color="auto"/>
            <w:right w:val="nil"/>
          </w:tcBorders>
          <w:vAlign w:val="center"/>
        </w:tcPr>
        <w:p w:rsidR="00C370CC" w:rsidRPr="00CB4797" w:rsidRDefault="0084591A" w:rsidP="0017704F">
          <w:pPr>
            <w:pStyle w:val="Header"/>
            <w:jc w:val="center"/>
            <w:rPr>
              <w:rFonts w:ascii="Simplified Arabic" w:hAnsi="Simplified Arabic" w:cs="Simplified Arabic"/>
              <w:rtl/>
              <w:lang w:bidi="ar-JO"/>
            </w:rPr>
          </w:pPr>
          <w:r>
            <w:rPr>
              <w:b/>
              <w:bCs/>
              <w:noProof/>
              <w:color w:val="339966"/>
              <w:sz w:val="28"/>
              <w:szCs w:val="28"/>
            </w:rPr>
            <w:drawing>
              <wp:inline distT="0" distB="0" distL="0" distR="0" wp14:anchorId="1AC9EBA9" wp14:editId="4F627169">
                <wp:extent cx="1260795" cy="1260000"/>
                <wp:effectExtent l="0" t="0" r="0" b="0"/>
                <wp:docPr id="13" name="Picture 1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3" name="zuj-logo.pn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60795" cy="126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tr w:rsidR="00BE3AC4" w:rsidRPr="00B13C1B" w:rsidTr="00DA7583">
      <w:tc>
        <w:tcPr>
          <w:tcW w:w="8527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:rsidR="00BE3AC4" w:rsidRPr="00E70820" w:rsidRDefault="007F669D" w:rsidP="004A0D04">
          <w:pPr>
            <w:pStyle w:val="Header"/>
            <w:bidi/>
            <w:jc w:val="center"/>
            <w:rPr>
              <w:rFonts w:cs="Simplified Arabic"/>
              <w:b/>
              <w:bCs/>
              <w:sz w:val="20"/>
              <w:szCs w:val="20"/>
              <w:rtl/>
              <w:lang w:bidi="ar-JO"/>
            </w:rPr>
          </w:pPr>
          <w:r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 xml:space="preserve">نموذج </w:t>
          </w:r>
          <w:r w:rsidR="009F355A"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 xml:space="preserve">تقرير </w:t>
          </w:r>
          <w:r w:rsidR="009F0C17"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 xml:space="preserve">تحكيم </w:t>
          </w:r>
          <w:r w:rsidR="00E10024"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 xml:space="preserve">كتاب لغايات الترقية </w:t>
          </w:r>
          <w:r w:rsidR="009F355A"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>و</w:t>
          </w:r>
          <w:r w:rsidR="00E10024"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 xml:space="preserve">التدريس </w:t>
          </w:r>
          <w:r w:rsidR="00BE3AC4">
            <w:rPr>
              <w:rFonts w:ascii="Traditional Arabic" w:hAnsi="Traditional Arabic" w:cs="Simplified Arabic"/>
              <w:b/>
              <w:bCs/>
              <w:sz w:val="20"/>
              <w:szCs w:val="20"/>
              <w:rtl/>
              <w:lang w:bidi="ar-JO"/>
            </w:rPr>
            <w:t>–</w:t>
          </w:r>
          <w:r w:rsidR="00BE3AC4" w:rsidRPr="00E70820">
            <w:rPr>
              <w:rFonts w:ascii="Traditional Arabic" w:hAnsi="Traditional Arabic" w:cs="Simplified Arabic"/>
              <w:b/>
              <w:bCs/>
              <w:sz w:val="20"/>
              <w:szCs w:val="20"/>
              <w:rtl/>
              <w:lang w:bidi="ar-JO"/>
            </w:rPr>
            <w:t xml:space="preserve"> إجراءات</w:t>
          </w:r>
          <w:r w:rsidR="00BE3AC4">
            <w:rPr>
              <w:rFonts w:ascii="Traditional Arabic" w:hAnsi="Traditional Arabic" w:cs="Simplified Arabic"/>
              <w:b/>
              <w:bCs/>
              <w:sz w:val="20"/>
              <w:szCs w:val="20"/>
              <w:lang w:bidi="ar-JO"/>
            </w:rPr>
            <w:t xml:space="preserve"> </w:t>
          </w:r>
          <w:r w:rsidR="00BE3AC4"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 xml:space="preserve"> </w:t>
          </w:r>
          <w:r w:rsidR="007C16FC"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>تحكيم الكتب العلمية لغايات الترقية والتدريس</w:t>
          </w:r>
          <w:r w:rsidR="00BE3AC4"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>/</w:t>
          </w:r>
          <w:r w:rsidR="00325F7B"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 xml:space="preserve"> </w:t>
          </w:r>
          <w:r w:rsidR="00BE3AC4"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>عمادة البحث العلمي</w:t>
          </w:r>
          <w:r w:rsidR="00BE3AC4">
            <w:rPr>
              <w:rFonts w:ascii="Traditional Arabic" w:hAnsi="Traditional Arabic" w:cs="Simplified Arabic"/>
              <w:b/>
              <w:bCs/>
              <w:sz w:val="20"/>
              <w:szCs w:val="20"/>
              <w:lang w:bidi="ar-JO"/>
            </w:rPr>
            <w:t xml:space="preserve"> </w:t>
          </w:r>
        </w:p>
      </w:tc>
      <w:tc>
        <w:tcPr>
          <w:tcW w:w="1697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:rsidR="00BE3AC4" w:rsidRPr="00E70820" w:rsidRDefault="00BE3AC4" w:rsidP="007C16FC">
          <w:pPr>
            <w:pStyle w:val="Header"/>
            <w:jc w:val="center"/>
            <w:rPr>
              <w:rFonts w:cs="Simplified Arabic"/>
              <w:b/>
              <w:bCs/>
              <w:sz w:val="20"/>
              <w:szCs w:val="20"/>
              <w:rtl/>
            </w:rPr>
          </w:pPr>
          <w:r w:rsidRPr="00E70820">
            <w:rPr>
              <w:rStyle w:val="PageNumber"/>
              <w:rFonts w:cs="Simplified Arabic"/>
              <w:b/>
              <w:bCs/>
              <w:sz w:val="20"/>
              <w:szCs w:val="20"/>
            </w:rPr>
            <w:t>QF</w:t>
          </w:r>
          <w:r>
            <w:rPr>
              <w:rStyle w:val="PageNumber"/>
              <w:rFonts w:cs="Simplified Arabic"/>
              <w:b/>
              <w:bCs/>
              <w:sz w:val="20"/>
              <w:szCs w:val="20"/>
            </w:rPr>
            <w:t>21</w:t>
          </w:r>
          <w:r w:rsidRPr="00E70820">
            <w:rPr>
              <w:rStyle w:val="PageNumber"/>
              <w:rFonts w:cs="Simplified Arabic"/>
              <w:b/>
              <w:bCs/>
              <w:sz w:val="20"/>
              <w:szCs w:val="20"/>
            </w:rPr>
            <w:t>/</w:t>
          </w:r>
          <w:r w:rsidR="00F55225">
            <w:rPr>
              <w:rStyle w:val="PageNumber"/>
              <w:rFonts w:cs="Simplified Arabic"/>
              <w:b/>
              <w:bCs/>
              <w:sz w:val="20"/>
              <w:szCs w:val="20"/>
            </w:rPr>
            <w:t>2005</w:t>
          </w:r>
          <w:r w:rsidR="00E10024">
            <w:rPr>
              <w:rStyle w:val="PageNumber"/>
              <w:rFonts w:cs="Simplified Arabic"/>
              <w:b/>
              <w:bCs/>
              <w:sz w:val="20"/>
              <w:szCs w:val="20"/>
            </w:rPr>
            <w:t>-</w:t>
          </w:r>
          <w:r w:rsidR="00DA7583">
            <w:rPr>
              <w:rStyle w:val="PageNumber"/>
              <w:rFonts w:cs="Simplified Arabic"/>
              <w:b/>
              <w:bCs/>
              <w:sz w:val="20"/>
              <w:szCs w:val="20"/>
            </w:rPr>
            <w:t>3.0</w:t>
          </w:r>
        </w:p>
      </w:tc>
    </w:tr>
  </w:tbl>
  <w:p w:rsidR="00A27486" w:rsidRDefault="00A27486" w:rsidP="00A86ED4">
    <w:pPr>
      <w:pStyle w:val="Header"/>
      <w:rPr>
        <w:rFonts w:cs="Traditional Arabic"/>
        <w:b/>
        <w:bCs/>
        <w:sz w:val="28"/>
        <w:szCs w:val="28"/>
        <w:lang w:bidi="ar-JO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Ind w:w="288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00" w:firstRow="0" w:lastRow="0" w:firstColumn="0" w:lastColumn="0" w:noHBand="0" w:noVBand="0"/>
    </w:tblPr>
    <w:tblGrid>
      <w:gridCol w:w="2115"/>
      <w:gridCol w:w="1305"/>
      <w:gridCol w:w="810"/>
      <w:gridCol w:w="1350"/>
      <w:gridCol w:w="765"/>
      <w:gridCol w:w="2115"/>
    </w:tblGrid>
    <w:tr w:rsidR="00A27486">
      <w:trPr>
        <w:trHeight w:val="1617"/>
      </w:trPr>
      <w:tc>
        <w:tcPr>
          <w:tcW w:w="3420" w:type="dxa"/>
          <w:gridSpan w:val="2"/>
          <w:tcBorders>
            <w:top w:val="nil"/>
            <w:left w:val="nil"/>
            <w:bottom w:val="single" w:sz="4" w:space="0" w:color="auto"/>
            <w:right w:val="nil"/>
          </w:tcBorders>
          <w:vAlign w:val="center"/>
        </w:tcPr>
        <w:p w:rsidR="00A27486" w:rsidRDefault="00A27486" w:rsidP="006627EC">
          <w:pPr>
            <w:pStyle w:val="Header"/>
            <w:bidi/>
            <w:jc w:val="center"/>
            <w:rPr>
              <w:rFonts w:cs="Traditional Arabic"/>
              <w:b/>
              <w:bCs/>
              <w:sz w:val="32"/>
              <w:szCs w:val="32"/>
            </w:rPr>
          </w:pPr>
          <w:r>
            <w:rPr>
              <w:rFonts w:cs="Traditional Arabic" w:hint="cs"/>
              <w:b/>
              <w:bCs/>
              <w:sz w:val="32"/>
              <w:szCs w:val="32"/>
              <w:rtl/>
            </w:rPr>
            <w:t>كلية العلوم وتكنولوجيا المعلومات</w:t>
          </w:r>
        </w:p>
      </w:tc>
      <w:tc>
        <w:tcPr>
          <w:tcW w:w="2160" w:type="dxa"/>
          <w:gridSpan w:val="2"/>
          <w:tcBorders>
            <w:top w:val="nil"/>
            <w:left w:val="nil"/>
            <w:bottom w:val="single" w:sz="4" w:space="0" w:color="auto"/>
            <w:right w:val="nil"/>
          </w:tcBorders>
          <w:vAlign w:val="center"/>
        </w:tcPr>
        <w:p w:rsidR="00A27486" w:rsidRDefault="00A27486" w:rsidP="006627EC">
          <w:pPr>
            <w:pStyle w:val="Header"/>
            <w:bidi/>
            <w:jc w:val="center"/>
            <w:rPr>
              <w:rFonts w:cs="Traditional Arabic"/>
              <w:b/>
              <w:bCs/>
              <w:sz w:val="32"/>
              <w:szCs w:val="32"/>
              <w:rtl/>
            </w:rPr>
          </w:pPr>
          <w:r>
            <w:rPr>
              <w:rFonts w:cs="Traditional Arabic"/>
              <w:b/>
              <w:bCs/>
              <w:noProof/>
              <w:sz w:val="32"/>
              <w:szCs w:val="32"/>
              <w:rtl/>
            </w:rPr>
            <mc:AlternateContent>
              <mc:Choice Requires="wps">
                <w:drawing>
                  <wp:anchor distT="0" distB="0" distL="114300" distR="114300" simplePos="0" relativeHeight="251657216" behindDoc="0" locked="0" layoutInCell="1" allowOverlap="1" wp14:anchorId="36CD7EE6" wp14:editId="048A00C5">
                    <wp:simplePos x="0" y="0"/>
                    <wp:positionH relativeFrom="column">
                      <wp:posOffset>-68580</wp:posOffset>
                    </wp:positionH>
                    <wp:positionV relativeFrom="paragraph">
                      <wp:posOffset>22860</wp:posOffset>
                    </wp:positionV>
                    <wp:extent cx="1211580" cy="1065530"/>
                    <wp:effectExtent l="0" t="0" r="6985" b="1270"/>
                    <wp:wrapNone/>
                    <wp:docPr id="3" name="Text Box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1211580" cy="106553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:rsidR="00A27486" w:rsidRDefault="00A27486" w:rsidP="00B532CB">
                                <w:pPr>
                                  <w:bidi/>
                                </w:pPr>
                                <w:r>
                                  <w:rPr>
                                    <w:noProof/>
                                  </w:rPr>
                                  <w:drawing>
                                    <wp:inline distT="0" distB="0" distL="0" distR="0" wp14:anchorId="5A323A95" wp14:editId="53FE42F7">
                                      <wp:extent cx="1028700" cy="981075"/>
                                      <wp:effectExtent l="19050" t="0" r="0" b="0"/>
                                      <wp:docPr id="36" name="Picture 36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2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1"/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1028700" cy="981075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 w="9525">
                                                <a:noFill/>
                                                <a:miter lim="800000"/>
                                                <a:headEnd/>
                                                <a:tailEnd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xbxContent>
                          </wps:txbx>
                          <wps:bodyPr rot="0" vert="horz" wrap="non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36CD7EE6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" o:spid="_x0000_s1026" type="#_x0000_t202" style="position:absolute;left:0;text-align:left;margin-left:-5.4pt;margin-top:1.8pt;width:95.4pt;height:83.9pt;z-index:251657216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" stroked="f">
                    <v:textbox>
                      <w:txbxContent>
                        <w:p w:rsidR="00A27486" w:rsidRDefault="00A27486" w:rsidP="00B532CB">
                          <w:pPr>
                            <w:bidi/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A323A95" wp14:editId="53FE42F7">
                                <wp:extent cx="1028700" cy="981075"/>
                                <wp:effectExtent l="19050" t="0" r="0" b="0"/>
                                <wp:docPr id="36" name="Picture 36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028700" cy="9810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  <a:miter lim="800000"/>
                                          <a:headEnd/>
                                          <a:tailEnd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</w:p>
        <w:p w:rsidR="00A27486" w:rsidRDefault="00A27486" w:rsidP="006627EC">
          <w:pPr>
            <w:pStyle w:val="Header"/>
            <w:bidi/>
            <w:jc w:val="center"/>
            <w:rPr>
              <w:rFonts w:cs="Traditional Arabic"/>
              <w:b/>
              <w:bCs/>
              <w:sz w:val="32"/>
              <w:szCs w:val="32"/>
              <w:rtl/>
            </w:rPr>
          </w:pPr>
        </w:p>
        <w:p w:rsidR="00A27486" w:rsidRDefault="00A27486" w:rsidP="006627EC">
          <w:pPr>
            <w:pStyle w:val="Header"/>
            <w:bidi/>
            <w:jc w:val="center"/>
            <w:rPr>
              <w:rFonts w:cs="Traditional Arabic"/>
              <w:b/>
              <w:bCs/>
              <w:sz w:val="32"/>
              <w:szCs w:val="32"/>
              <w:rtl/>
            </w:rPr>
          </w:pPr>
        </w:p>
        <w:p w:rsidR="00A27486" w:rsidRDefault="00A27486" w:rsidP="006627EC">
          <w:pPr>
            <w:pStyle w:val="Header"/>
            <w:bidi/>
            <w:jc w:val="center"/>
            <w:rPr>
              <w:rFonts w:cs="Traditional Arabic"/>
              <w:b/>
              <w:bCs/>
              <w:sz w:val="32"/>
              <w:szCs w:val="32"/>
            </w:rPr>
          </w:pPr>
        </w:p>
      </w:tc>
      <w:tc>
        <w:tcPr>
          <w:tcW w:w="2880" w:type="dxa"/>
          <w:gridSpan w:val="2"/>
          <w:tcBorders>
            <w:top w:val="nil"/>
            <w:left w:val="nil"/>
            <w:bottom w:val="single" w:sz="4" w:space="0" w:color="auto"/>
            <w:right w:val="nil"/>
          </w:tcBorders>
          <w:vAlign w:val="center"/>
        </w:tcPr>
        <w:p w:rsidR="00A27486" w:rsidRDefault="00A27486" w:rsidP="006627EC">
          <w:pPr>
            <w:pStyle w:val="Header"/>
            <w:bidi/>
            <w:jc w:val="center"/>
            <w:rPr>
              <w:rFonts w:cs="Traditional Arabic"/>
              <w:b/>
              <w:bCs/>
              <w:sz w:val="32"/>
              <w:szCs w:val="32"/>
            </w:rPr>
          </w:pPr>
          <w:r>
            <w:rPr>
              <w:rFonts w:cs="Traditional Arabic" w:hint="cs"/>
              <w:b/>
              <w:bCs/>
              <w:sz w:val="32"/>
              <w:szCs w:val="32"/>
              <w:rtl/>
            </w:rPr>
            <w:t xml:space="preserve">جامعة الزيتونة الأردنية </w:t>
          </w:r>
        </w:p>
      </w:tc>
    </w:tr>
    <w:tr w:rsidR="00A27486" w:rsidRPr="004E0CF4">
      <w:tc>
        <w:tcPr>
          <w:tcW w:w="2115" w:type="dxa"/>
          <w:tcBorders>
            <w:top w:val="single" w:sz="4" w:space="0" w:color="auto"/>
          </w:tcBorders>
        </w:tcPr>
        <w:p w:rsidR="00A27486" w:rsidRPr="004E0CF4" w:rsidRDefault="00A27486" w:rsidP="006627EC">
          <w:pPr>
            <w:pStyle w:val="Header"/>
            <w:bidi/>
            <w:jc w:val="center"/>
            <w:rPr>
              <w:rFonts w:cs="Traditional Arabic"/>
              <w:rtl/>
            </w:rPr>
          </w:pPr>
          <w:r w:rsidRPr="004E0CF4">
            <w:rPr>
              <w:rFonts w:cs="Traditional Arabic" w:hint="cs"/>
              <w:rtl/>
            </w:rPr>
            <w:t>الصفحة</w:t>
          </w:r>
        </w:p>
      </w:tc>
      <w:tc>
        <w:tcPr>
          <w:tcW w:w="2115" w:type="dxa"/>
          <w:gridSpan w:val="2"/>
          <w:tcBorders>
            <w:top w:val="single" w:sz="4" w:space="0" w:color="auto"/>
          </w:tcBorders>
        </w:tcPr>
        <w:p w:rsidR="00A27486" w:rsidRPr="004E0CF4" w:rsidRDefault="00A27486" w:rsidP="006627EC">
          <w:pPr>
            <w:pStyle w:val="Header"/>
            <w:bidi/>
            <w:jc w:val="center"/>
            <w:rPr>
              <w:rFonts w:cs="Traditional Arabic"/>
              <w:rtl/>
            </w:rPr>
          </w:pPr>
          <w:r w:rsidRPr="004E0CF4">
            <w:rPr>
              <w:rFonts w:cs="Traditional Arabic" w:hint="cs"/>
              <w:rtl/>
            </w:rPr>
            <w:t>تاريخ الإصدار</w:t>
          </w:r>
        </w:p>
      </w:tc>
      <w:tc>
        <w:tcPr>
          <w:tcW w:w="2115" w:type="dxa"/>
          <w:gridSpan w:val="2"/>
          <w:tcBorders>
            <w:top w:val="single" w:sz="4" w:space="0" w:color="auto"/>
          </w:tcBorders>
        </w:tcPr>
        <w:p w:rsidR="00A27486" w:rsidRPr="004E0CF4" w:rsidRDefault="00A27486" w:rsidP="006627EC">
          <w:pPr>
            <w:pStyle w:val="Header"/>
            <w:bidi/>
            <w:jc w:val="center"/>
            <w:rPr>
              <w:rFonts w:cs="Traditional Arabic"/>
              <w:rtl/>
            </w:rPr>
          </w:pPr>
          <w:r w:rsidRPr="004E0CF4">
            <w:rPr>
              <w:rFonts w:cs="Traditional Arabic" w:hint="cs"/>
              <w:rtl/>
              <w:lang w:bidi="ar-JO"/>
            </w:rPr>
            <w:t>رقم الإصدار</w:t>
          </w:r>
        </w:p>
      </w:tc>
      <w:tc>
        <w:tcPr>
          <w:tcW w:w="2115" w:type="dxa"/>
          <w:tcBorders>
            <w:top w:val="single" w:sz="4" w:space="0" w:color="auto"/>
          </w:tcBorders>
        </w:tcPr>
        <w:p w:rsidR="00A27486" w:rsidRPr="004E0CF4" w:rsidRDefault="00A27486" w:rsidP="006627EC">
          <w:pPr>
            <w:pStyle w:val="Header"/>
            <w:bidi/>
            <w:jc w:val="center"/>
            <w:rPr>
              <w:rFonts w:cs="Traditional Arabic"/>
              <w:rtl/>
              <w:lang w:bidi="ar-JO"/>
            </w:rPr>
          </w:pPr>
          <w:r w:rsidRPr="004E0CF4">
            <w:rPr>
              <w:rFonts w:cs="Traditional Arabic" w:hint="cs"/>
              <w:rtl/>
              <w:lang w:bidi="ar-JO"/>
            </w:rPr>
            <w:t>رقم الوثيقة</w:t>
          </w:r>
        </w:p>
      </w:tc>
    </w:tr>
    <w:tr w:rsidR="00A27486" w:rsidRPr="004E0CF4">
      <w:tc>
        <w:tcPr>
          <w:tcW w:w="2115" w:type="dxa"/>
        </w:tcPr>
        <w:p w:rsidR="00A27486" w:rsidRPr="004E0CF4" w:rsidRDefault="00A27486" w:rsidP="006627EC">
          <w:pPr>
            <w:pStyle w:val="Header"/>
            <w:bidi/>
            <w:jc w:val="center"/>
            <w:rPr>
              <w:rFonts w:cs="Traditional Arabic"/>
              <w:rtl/>
            </w:rPr>
          </w:pPr>
          <w:r w:rsidRPr="004E0CF4">
            <w:rPr>
              <w:rStyle w:val="PageNumber"/>
            </w:rPr>
            <w:fldChar w:fldCharType="begin"/>
          </w:r>
          <w:r w:rsidRPr="004E0CF4">
            <w:rPr>
              <w:rStyle w:val="PageNumber"/>
            </w:rPr>
            <w:instrText xml:space="preserve"> PAGE </w:instrText>
          </w:r>
          <w:r w:rsidRPr="004E0CF4">
            <w:rPr>
              <w:rStyle w:val="PageNumber"/>
            </w:rPr>
            <w:fldChar w:fldCharType="separate"/>
          </w:r>
          <w:r>
            <w:rPr>
              <w:rStyle w:val="PageNumber"/>
              <w:noProof/>
              <w:rtl/>
            </w:rPr>
            <w:t>1</w:t>
          </w:r>
          <w:r w:rsidRPr="004E0CF4">
            <w:rPr>
              <w:rStyle w:val="PageNumber"/>
            </w:rPr>
            <w:fldChar w:fldCharType="end"/>
          </w:r>
          <w:r w:rsidRPr="004E0CF4">
            <w:rPr>
              <w:rStyle w:val="PageNumber"/>
              <w:rFonts w:hint="cs"/>
              <w:rtl/>
            </w:rPr>
            <w:t>/</w:t>
          </w:r>
          <w:r w:rsidRPr="004E0CF4">
            <w:rPr>
              <w:rStyle w:val="PageNumber"/>
            </w:rPr>
            <w:fldChar w:fldCharType="begin"/>
          </w:r>
          <w:r w:rsidRPr="004E0CF4">
            <w:rPr>
              <w:rStyle w:val="PageNumber"/>
            </w:rPr>
            <w:instrText xml:space="preserve"> NUMPAGES </w:instrText>
          </w:r>
          <w:r w:rsidRPr="004E0CF4">
            <w:rPr>
              <w:rStyle w:val="PageNumber"/>
            </w:rPr>
            <w:fldChar w:fldCharType="separate"/>
          </w:r>
          <w:r w:rsidR="00F750FA">
            <w:rPr>
              <w:rStyle w:val="PageNumber"/>
              <w:noProof/>
              <w:rtl/>
            </w:rPr>
            <w:t>3</w:t>
          </w:r>
          <w:r w:rsidRPr="004E0CF4">
            <w:rPr>
              <w:rStyle w:val="PageNumber"/>
            </w:rPr>
            <w:fldChar w:fldCharType="end"/>
          </w:r>
        </w:p>
      </w:tc>
      <w:tc>
        <w:tcPr>
          <w:tcW w:w="2115" w:type="dxa"/>
          <w:gridSpan w:val="2"/>
        </w:tcPr>
        <w:p w:rsidR="00A27486" w:rsidRPr="004E0CF4" w:rsidRDefault="00A27486" w:rsidP="006627EC">
          <w:pPr>
            <w:pStyle w:val="Header"/>
            <w:bidi/>
            <w:jc w:val="center"/>
            <w:rPr>
              <w:rFonts w:cs="Traditional Arabic"/>
              <w:rtl/>
            </w:rPr>
          </w:pPr>
          <w:r w:rsidRPr="004E0CF4">
            <w:rPr>
              <w:rFonts w:cs="Traditional Arabic" w:hint="cs"/>
              <w:rtl/>
            </w:rPr>
            <w:t>11-11-2009</w:t>
          </w:r>
        </w:p>
      </w:tc>
      <w:tc>
        <w:tcPr>
          <w:tcW w:w="2115" w:type="dxa"/>
          <w:gridSpan w:val="2"/>
        </w:tcPr>
        <w:p w:rsidR="00A27486" w:rsidRPr="004E0CF4" w:rsidRDefault="00A27486" w:rsidP="006627EC">
          <w:pPr>
            <w:pStyle w:val="Header"/>
            <w:bidi/>
            <w:jc w:val="center"/>
            <w:rPr>
              <w:rFonts w:cs="Traditional Arabic"/>
              <w:rtl/>
            </w:rPr>
          </w:pPr>
          <w:r w:rsidRPr="004E0CF4">
            <w:rPr>
              <w:rFonts w:cs="Traditional Arabic" w:hint="cs"/>
              <w:rtl/>
            </w:rPr>
            <w:t>1.0</w:t>
          </w:r>
        </w:p>
      </w:tc>
      <w:tc>
        <w:tcPr>
          <w:tcW w:w="2115" w:type="dxa"/>
        </w:tcPr>
        <w:p w:rsidR="00A27486" w:rsidRPr="004E0CF4" w:rsidRDefault="00A27486" w:rsidP="006627EC">
          <w:pPr>
            <w:pStyle w:val="Header"/>
            <w:bidi/>
            <w:jc w:val="center"/>
            <w:rPr>
              <w:rFonts w:cs="Traditional Arabic"/>
              <w:rtl/>
              <w:lang w:bidi="ar-JO"/>
            </w:rPr>
          </w:pPr>
          <w:r>
            <w:rPr>
              <w:rFonts w:cs="Traditional Arabic"/>
              <w:b/>
              <w:bCs/>
              <w:lang w:bidi="ar-JO"/>
            </w:rPr>
            <w:t>QF0100/C121</w:t>
          </w:r>
          <w:r w:rsidRPr="004E0CF4">
            <w:rPr>
              <w:rFonts w:cs="Traditional Arabic"/>
              <w:b/>
              <w:bCs/>
              <w:lang w:bidi="ar-JO"/>
            </w:rPr>
            <w:t>A</w:t>
          </w:r>
        </w:p>
      </w:tc>
    </w:tr>
    <w:tr w:rsidR="00A27486" w:rsidRPr="00EC3298">
      <w:tc>
        <w:tcPr>
          <w:tcW w:w="8460" w:type="dxa"/>
          <w:gridSpan w:val="6"/>
        </w:tcPr>
        <w:p w:rsidR="00A27486" w:rsidRPr="00EC3298" w:rsidRDefault="00A27486" w:rsidP="006627EC">
          <w:pPr>
            <w:pStyle w:val="Header"/>
            <w:bidi/>
            <w:jc w:val="center"/>
            <w:rPr>
              <w:rFonts w:cs="Traditional Arabic"/>
              <w:b/>
              <w:bCs/>
              <w:lang w:bidi="ar-JO"/>
            </w:rPr>
          </w:pPr>
          <w:r>
            <w:rPr>
              <w:rFonts w:cs="Traditional Arabic" w:hint="cs"/>
              <w:b/>
              <w:bCs/>
              <w:sz w:val="28"/>
              <w:szCs w:val="28"/>
              <w:rtl/>
              <w:lang w:bidi="ar-JO"/>
            </w:rPr>
            <w:t xml:space="preserve">دعوة وجدول أعمال اجتماع اللجنة - </w:t>
          </w:r>
          <w:r>
            <w:rPr>
              <w:rFonts w:cs="Traditional Arabic"/>
              <w:b/>
              <w:bCs/>
              <w:sz w:val="28"/>
              <w:szCs w:val="28"/>
              <w:rtl/>
              <w:lang w:bidi="ar-JO"/>
            </w:rPr>
            <w:t>إجراءاتالمراجعة الدورية</w:t>
          </w:r>
          <w:r>
            <w:rPr>
              <w:rFonts w:cs="Traditional Arabic" w:hint="cs"/>
              <w:b/>
              <w:bCs/>
              <w:sz w:val="28"/>
              <w:szCs w:val="28"/>
              <w:rtl/>
              <w:lang w:bidi="ar-JO"/>
            </w:rPr>
            <w:t xml:space="preserve"> للجنة توكيد الجودة</w:t>
          </w:r>
        </w:p>
      </w:tc>
    </w:tr>
  </w:tbl>
  <w:p w:rsidR="00A27486" w:rsidRDefault="00A2748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5910E0"/>
    <w:multiLevelType w:val="hybridMultilevel"/>
    <w:tmpl w:val="2AC8B510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5D1630B"/>
    <w:multiLevelType w:val="hybridMultilevel"/>
    <w:tmpl w:val="C06A5C2E"/>
    <w:lvl w:ilvl="0" w:tplc="D17E85C2">
      <w:start w:val="1"/>
      <w:numFmt w:val="bullet"/>
      <w:lvlText w:val=""/>
      <w:lvlJc w:val="left"/>
      <w:pPr>
        <w:ind w:left="15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2">
    <w:nsid w:val="069117BE"/>
    <w:multiLevelType w:val="hybridMultilevel"/>
    <w:tmpl w:val="2820D28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0DC45B27"/>
    <w:multiLevelType w:val="hybridMultilevel"/>
    <w:tmpl w:val="FC8E6044"/>
    <w:lvl w:ilvl="0" w:tplc="D17E85C2">
      <w:start w:val="1"/>
      <w:numFmt w:val="bullet"/>
      <w:lvlText w:val="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4">
    <w:nsid w:val="193B11BB"/>
    <w:multiLevelType w:val="hybridMultilevel"/>
    <w:tmpl w:val="CF4636EC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9FE55B3"/>
    <w:multiLevelType w:val="hybridMultilevel"/>
    <w:tmpl w:val="36B2A9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A5F6FA2"/>
    <w:multiLevelType w:val="hybridMultilevel"/>
    <w:tmpl w:val="CF489A3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D230958"/>
    <w:multiLevelType w:val="hybridMultilevel"/>
    <w:tmpl w:val="70E45CD2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DBC63AF"/>
    <w:multiLevelType w:val="hybridMultilevel"/>
    <w:tmpl w:val="0FB4D09E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08C5F8E"/>
    <w:multiLevelType w:val="hybridMultilevel"/>
    <w:tmpl w:val="4DBA5C50"/>
    <w:lvl w:ilvl="0" w:tplc="D17E85C2">
      <w:start w:val="1"/>
      <w:numFmt w:val="bullet"/>
      <w:lvlText w:val="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0">
    <w:nsid w:val="243D7C7D"/>
    <w:multiLevelType w:val="hybridMultilevel"/>
    <w:tmpl w:val="EB2ECE66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4656D7F"/>
    <w:multiLevelType w:val="hybridMultilevel"/>
    <w:tmpl w:val="FDF2F696"/>
    <w:lvl w:ilvl="0" w:tplc="5D3AFB80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56A125D"/>
    <w:multiLevelType w:val="hybridMultilevel"/>
    <w:tmpl w:val="6F708720"/>
    <w:lvl w:ilvl="0" w:tplc="04090001">
      <w:start w:val="1"/>
      <w:numFmt w:val="bullet"/>
      <w:lvlText w:val=""/>
      <w:lvlJc w:val="left"/>
      <w:pPr>
        <w:ind w:left="10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80" w:hanging="360"/>
      </w:pPr>
      <w:rPr>
        <w:rFonts w:ascii="Wingdings" w:hAnsi="Wingdings" w:hint="default"/>
      </w:rPr>
    </w:lvl>
  </w:abstractNum>
  <w:abstractNum w:abstractNumId="13">
    <w:nsid w:val="29776BF1"/>
    <w:multiLevelType w:val="hybridMultilevel"/>
    <w:tmpl w:val="0E44BBF6"/>
    <w:lvl w:ilvl="0" w:tplc="D17E85C2">
      <w:start w:val="1"/>
      <w:numFmt w:val="bullet"/>
      <w:lvlText w:val="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4">
    <w:nsid w:val="3871169F"/>
    <w:multiLevelType w:val="hybridMultilevel"/>
    <w:tmpl w:val="2B34EE4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>
    <w:nsid w:val="3DC01E98"/>
    <w:multiLevelType w:val="hybridMultilevel"/>
    <w:tmpl w:val="DA441C2E"/>
    <w:lvl w:ilvl="0" w:tplc="D17E85C2">
      <w:start w:val="1"/>
      <w:numFmt w:val="bullet"/>
      <w:lvlText w:val="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>
    <w:nsid w:val="4D7F3F5B"/>
    <w:multiLevelType w:val="hybridMultilevel"/>
    <w:tmpl w:val="AA9C9296"/>
    <w:lvl w:ilvl="0" w:tplc="D17E85C2">
      <w:start w:val="1"/>
      <w:numFmt w:val="bullet"/>
      <w:lvlText w:val="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>
    <w:nsid w:val="4EFB2872"/>
    <w:multiLevelType w:val="hybridMultilevel"/>
    <w:tmpl w:val="96E8AE76"/>
    <w:lvl w:ilvl="0" w:tplc="D17E85C2">
      <w:start w:val="1"/>
      <w:numFmt w:val="bullet"/>
      <w:lvlText w:val="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18">
    <w:nsid w:val="51EE5986"/>
    <w:multiLevelType w:val="hybridMultilevel"/>
    <w:tmpl w:val="6A9A2286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3E2524D"/>
    <w:multiLevelType w:val="hybridMultilevel"/>
    <w:tmpl w:val="C28C0C8E"/>
    <w:lvl w:ilvl="0" w:tplc="D17E85C2">
      <w:start w:val="1"/>
      <w:numFmt w:val="bullet"/>
      <w:lvlText w:val="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20">
    <w:nsid w:val="57FE0024"/>
    <w:multiLevelType w:val="hybridMultilevel"/>
    <w:tmpl w:val="AB14C46C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9874901"/>
    <w:multiLevelType w:val="hybridMultilevel"/>
    <w:tmpl w:val="59F8DD74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5E064F3A"/>
    <w:multiLevelType w:val="hybridMultilevel"/>
    <w:tmpl w:val="4A56397C"/>
    <w:lvl w:ilvl="0" w:tplc="04090001">
      <w:start w:val="1"/>
      <w:numFmt w:val="bullet"/>
      <w:lvlText w:val=""/>
      <w:lvlJc w:val="left"/>
      <w:pPr>
        <w:ind w:left="13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2" w:hanging="360"/>
      </w:pPr>
      <w:rPr>
        <w:rFonts w:ascii="Wingdings" w:hAnsi="Wingdings" w:hint="default"/>
      </w:rPr>
    </w:lvl>
  </w:abstractNum>
  <w:abstractNum w:abstractNumId="23">
    <w:nsid w:val="5E082C58"/>
    <w:multiLevelType w:val="hybridMultilevel"/>
    <w:tmpl w:val="EAC4169C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68461963"/>
    <w:multiLevelType w:val="hybridMultilevel"/>
    <w:tmpl w:val="675A6B2E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6A3B3992"/>
    <w:multiLevelType w:val="hybridMultilevel"/>
    <w:tmpl w:val="19F42A78"/>
    <w:lvl w:ilvl="0" w:tplc="D17E85C2">
      <w:start w:val="1"/>
      <w:numFmt w:val="bullet"/>
      <w:lvlText w:val=""/>
      <w:lvlJc w:val="left"/>
      <w:pPr>
        <w:ind w:left="17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26">
    <w:nsid w:val="6B543310"/>
    <w:multiLevelType w:val="hybridMultilevel"/>
    <w:tmpl w:val="C75C9252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6C7E625B"/>
    <w:multiLevelType w:val="hybridMultilevel"/>
    <w:tmpl w:val="14C061EC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6F637B1D"/>
    <w:multiLevelType w:val="hybridMultilevel"/>
    <w:tmpl w:val="A48E6C12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741E6C36"/>
    <w:multiLevelType w:val="hybridMultilevel"/>
    <w:tmpl w:val="CCA0AEB0"/>
    <w:lvl w:ilvl="0" w:tplc="89982708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75035231"/>
    <w:multiLevelType w:val="hybridMultilevel"/>
    <w:tmpl w:val="BEB83696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779B3558"/>
    <w:multiLevelType w:val="hybridMultilevel"/>
    <w:tmpl w:val="48B0FB06"/>
    <w:lvl w:ilvl="0" w:tplc="D17E85C2">
      <w:start w:val="1"/>
      <w:numFmt w:val="bullet"/>
      <w:lvlText w:val="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32">
    <w:nsid w:val="7C202150"/>
    <w:multiLevelType w:val="hybridMultilevel"/>
    <w:tmpl w:val="80DC04D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7D190B35"/>
    <w:multiLevelType w:val="hybridMultilevel"/>
    <w:tmpl w:val="45E4A864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29"/>
  </w:num>
  <w:num w:numId="3">
    <w:abstractNumId w:val="6"/>
  </w:num>
  <w:num w:numId="4">
    <w:abstractNumId w:val="14"/>
  </w:num>
  <w:num w:numId="5">
    <w:abstractNumId w:val="2"/>
  </w:num>
  <w:num w:numId="6">
    <w:abstractNumId w:val="28"/>
  </w:num>
  <w:num w:numId="7">
    <w:abstractNumId w:val="0"/>
  </w:num>
  <w:num w:numId="8">
    <w:abstractNumId w:val="20"/>
  </w:num>
  <w:num w:numId="9">
    <w:abstractNumId w:val="23"/>
  </w:num>
  <w:num w:numId="10">
    <w:abstractNumId w:val="1"/>
  </w:num>
  <w:num w:numId="11">
    <w:abstractNumId w:val="3"/>
  </w:num>
  <w:num w:numId="12">
    <w:abstractNumId w:val="13"/>
  </w:num>
  <w:num w:numId="13">
    <w:abstractNumId w:val="17"/>
  </w:num>
  <w:num w:numId="14">
    <w:abstractNumId w:val="19"/>
  </w:num>
  <w:num w:numId="15">
    <w:abstractNumId w:val="12"/>
  </w:num>
  <w:num w:numId="16">
    <w:abstractNumId w:val="25"/>
  </w:num>
  <w:num w:numId="17">
    <w:abstractNumId w:val="9"/>
  </w:num>
  <w:num w:numId="18">
    <w:abstractNumId w:val="31"/>
  </w:num>
  <w:num w:numId="19">
    <w:abstractNumId w:val="24"/>
  </w:num>
  <w:num w:numId="20">
    <w:abstractNumId w:val="21"/>
  </w:num>
  <w:num w:numId="21">
    <w:abstractNumId w:val="15"/>
  </w:num>
  <w:num w:numId="22">
    <w:abstractNumId w:val="4"/>
  </w:num>
  <w:num w:numId="23">
    <w:abstractNumId w:val="26"/>
  </w:num>
  <w:num w:numId="24">
    <w:abstractNumId w:val="33"/>
  </w:num>
  <w:num w:numId="25">
    <w:abstractNumId w:val="27"/>
  </w:num>
  <w:num w:numId="26">
    <w:abstractNumId w:val="5"/>
  </w:num>
  <w:num w:numId="27">
    <w:abstractNumId w:val="22"/>
  </w:num>
  <w:num w:numId="28">
    <w:abstractNumId w:val="32"/>
  </w:num>
  <w:num w:numId="29">
    <w:abstractNumId w:val="16"/>
  </w:num>
  <w:num w:numId="30">
    <w:abstractNumId w:val="10"/>
  </w:num>
  <w:num w:numId="31">
    <w:abstractNumId w:val="7"/>
  </w:num>
  <w:num w:numId="32">
    <w:abstractNumId w:val="8"/>
  </w:num>
  <w:num w:numId="33">
    <w:abstractNumId w:val="18"/>
  </w:num>
  <w:num w:numId="34">
    <w:abstractNumId w:val="28"/>
  </w:num>
  <w:num w:numId="35">
    <w:abstractNumId w:val="3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GzMDQ1tTA1sjQBMpR0lIJTi4sz8/NACgxrASMMMNQsAAAA"/>
  </w:docVars>
  <w:rsids>
    <w:rsidRoot w:val="001C3D7F"/>
    <w:rsid w:val="0001554B"/>
    <w:rsid w:val="00015FAD"/>
    <w:rsid w:val="000210D7"/>
    <w:rsid w:val="00035542"/>
    <w:rsid w:val="00037AD7"/>
    <w:rsid w:val="00040A47"/>
    <w:rsid w:val="000426BB"/>
    <w:rsid w:val="000440F3"/>
    <w:rsid w:val="00053A87"/>
    <w:rsid w:val="000541F7"/>
    <w:rsid w:val="00060E72"/>
    <w:rsid w:val="000740CE"/>
    <w:rsid w:val="000821BB"/>
    <w:rsid w:val="000846FD"/>
    <w:rsid w:val="000A046B"/>
    <w:rsid w:val="000A4362"/>
    <w:rsid w:val="000A52DC"/>
    <w:rsid w:val="000B42F8"/>
    <w:rsid w:val="000C5F2E"/>
    <w:rsid w:val="000E0B5A"/>
    <w:rsid w:val="000E5849"/>
    <w:rsid w:val="000E5BD9"/>
    <w:rsid w:val="000E6055"/>
    <w:rsid w:val="000E7F2D"/>
    <w:rsid w:val="000F36E2"/>
    <w:rsid w:val="00102885"/>
    <w:rsid w:val="00110EF3"/>
    <w:rsid w:val="00114DEE"/>
    <w:rsid w:val="00115B02"/>
    <w:rsid w:val="0012369C"/>
    <w:rsid w:val="00126BC0"/>
    <w:rsid w:val="001278E0"/>
    <w:rsid w:val="00134F37"/>
    <w:rsid w:val="00144363"/>
    <w:rsid w:val="00145993"/>
    <w:rsid w:val="00147E71"/>
    <w:rsid w:val="0015373B"/>
    <w:rsid w:val="00153824"/>
    <w:rsid w:val="00164A1A"/>
    <w:rsid w:val="00165330"/>
    <w:rsid w:val="00173B3A"/>
    <w:rsid w:val="00174AFA"/>
    <w:rsid w:val="001760B8"/>
    <w:rsid w:val="0018023F"/>
    <w:rsid w:val="001835B6"/>
    <w:rsid w:val="001842A0"/>
    <w:rsid w:val="00184BBA"/>
    <w:rsid w:val="001858E4"/>
    <w:rsid w:val="00190708"/>
    <w:rsid w:val="00191FBA"/>
    <w:rsid w:val="00193F9C"/>
    <w:rsid w:val="001A306E"/>
    <w:rsid w:val="001A7EA2"/>
    <w:rsid w:val="001B5495"/>
    <w:rsid w:val="001C3D7F"/>
    <w:rsid w:val="001C55B8"/>
    <w:rsid w:val="001E0DA3"/>
    <w:rsid w:val="001E1A4B"/>
    <w:rsid w:val="001E1C9F"/>
    <w:rsid w:val="001E1D4D"/>
    <w:rsid w:val="001E6FE1"/>
    <w:rsid w:val="0020316B"/>
    <w:rsid w:val="002072DD"/>
    <w:rsid w:val="002107E1"/>
    <w:rsid w:val="00217E6A"/>
    <w:rsid w:val="0023233B"/>
    <w:rsid w:val="0023754D"/>
    <w:rsid w:val="00247924"/>
    <w:rsid w:val="00247CF1"/>
    <w:rsid w:val="00252CB6"/>
    <w:rsid w:val="00254198"/>
    <w:rsid w:val="00254A6C"/>
    <w:rsid w:val="00255777"/>
    <w:rsid w:val="00260210"/>
    <w:rsid w:val="00265388"/>
    <w:rsid w:val="00266250"/>
    <w:rsid w:val="002708DD"/>
    <w:rsid w:val="0027618A"/>
    <w:rsid w:val="00280B37"/>
    <w:rsid w:val="002821D7"/>
    <w:rsid w:val="0028534A"/>
    <w:rsid w:val="002A7E26"/>
    <w:rsid w:val="002B23FF"/>
    <w:rsid w:val="002C21F1"/>
    <w:rsid w:val="002C4679"/>
    <w:rsid w:val="002D3CC5"/>
    <w:rsid w:val="002F3F21"/>
    <w:rsid w:val="002F756B"/>
    <w:rsid w:val="00306B12"/>
    <w:rsid w:val="00307274"/>
    <w:rsid w:val="00314F31"/>
    <w:rsid w:val="0032224A"/>
    <w:rsid w:val="00325F7B"/>
    <w:rsid w:val="00333285"/>
    <w:rsid w:val="003500C0"/>
    <w:rsid w:val="0035076A"/>
    <w:rsid w:val="00351F43"/>
    <w:rsid w:val="003559E0"/>
    <w:rsid w:val="00360CA9"/>
    <w:rsid w:val="00365442"/>
    <w:rsid w:val="0037173F"/>
    <w:rsid w:val="00381900"/>
    <w:rsid w:val="00395B21"/>
    <w:rsid w:val="003A07CB"/>
    <w:rsid w:val="003A2659"/>
    <w:rsid w:val="003A5227"/>
    <w:rsid w:val="003A794E"/>
    <w:rsid w:val="003B4557"/>
    <w:rsid w:val="003B5A82"/>
    <w:rsid w:val="003B5E8E"/>
    <w:rsid w:val="003C3238"/>
    <w:rsid w:val="003C4029"/>
    <w:rsid w:val="003D42C8"/>
    <w:rsid w:val="003F37BA"/>
    <w:rsid w:val="003F4993"/>
    <w:rsid w:val="003F5A70"/>
    <w:rsid w:val="003F6848"/>
    <w:rsid w:val="004137D5"/>
    <w:rsid w:val="004218F7"/>
    <w:rsid w:val="004244EA"/>
    <w:rsid w:val="004279FB"/>
    <w:rsid w:val="004309A5"/>
    <w:rsid w:val="004318C9"/>
    <w:rsid w:val="00431C51"/>
    <w:rsid w:val="00437592"/>
    <w:rsid w:val="00440A10"/>
    <w:rsid w:val="00462A38"/>
    <w:rsid w:val="00466173"/>
    <w:rsid w:val="004717A5"/>
    <w:rsid w:val="004751F2"/>
    <w:rsid w:val="004A0D04"/>
    <w:rsid w:val="004A616C"/>
    <w:rsid w:val="004A74F4"/>
    <w:rsid w:val="004C013E"/>
    <w:rsid w:val="004C16EB"/>
    <w:rsid w:val="004E0CF4"/>
    <w:rsid w:val="004E483C"/>
    <w:rsid w:val="004E7FD2"/>
    <w:rsid w:val="004F246B"/>
    <w:rsid w:val="004F516F"/>
    <w:rsid w:val="004F59AA"/>
    <w:rsid w:val="004F617D"/>
    <w:rsid w:val="004F6AEC"/>
    <w:rsid w:val="005018D9"/>
    <w:rsid w:val="00502F3D"/>
    <w:rsid w:val="00505D3C"/>
    <w:rsid w:val="00507CC6"/>
    <w:rsid w:val="00513467"/>
    <w:rsid w:val="00526F99"/>
    <w:rsid w:val="00535505"/>
    <w:rsid w:val="00536EAB"/>
    <w:rsid w:val="00540E73"/>
    <w:rsid w:val="005466BE"/>
    <w:rsid w:val="0055248E"/>
    <w:rsid w:val="00554800"/>
    <w:rsid w:val="00560FBD"/>
    <w:rsid w:val="00561D74"/>
    <w:rsid w:val="00562BD3"/>
    <w:rsid w:val="005633BA"/>
    <w:rsid w:val="00565DB5"/>
    <w:rsid w:val="005732F4"/>
    <w:rsid w:val="00573E0A"/>
    <w:rsid w:val="005837BB"/>
    <w:rsid w:val="00593B94"/>
    <w:rsid w:val="005943A0"/>
    <w:rsid w:val="00594953"/>
    <w:rsid w:val="005954AA"/>
    <w:rsid w:val="00595927"/>
    <w:rsid w:val="005A0E2E"/>
    <w:rsid w:val="005A315D"/>
    <w:rsid w:val="005A36D2"/>
    <w:rsid w:val="005A4DF1"/>
    <w:rsid w:val="005B224F"/>
    <w:rsid w:val="005C18AC"/>
    <w:rsid w:val="005C7B0B"/>
    <w:rsid w:val="005D2650"/>
    <w:rsid w:val="005D2F87"/>
    <w:rsid w:val="005D47A8"/>
    <w:rsid w:val="005D535B"/>
    <w:rsid w:val="005D6973"/>
    <w:rsid w:val="005E11E1"/>
    <w:rsid w:val="005E3852"/>
    <w:rsid w:val="005F4F0F"/>
    <w:rsid w:val="00611862"/>
    <w:rsid w:val="00612F5C"/>
    <w:rsid w:val="006164DC"/>
    <w:rsid w:val="00620BAB"/>
    <w:rsid w:val="00627174"/>
    <w:rsid w:val="0062742B"/>
    <w:rsid w:val="0064527F"/>
    <w:rsid w:val="00646C61"/>
    <w:rsid w:val="00655B75"/>
    <w:rsid w:val="006578EB"/>
    <w:rsid w:val="00662090"/>
    <w:rsid w:val="006627EC"/>
    <w:rsid w:val="00665BA4"/>
    <w:rsid w:val="0068200C"/>
    <w:rsid w:val="00684844"/>
    <w:rsid w:val="00684AD1"/>
    <w:rsid w:val="00685DE8"/>
    <w:rsid w:val="006865DB"/>
    <w:rsid w:val="006A5C86"/>
    <w:rsid w:val="006A79CC"/>
    <w:rsid w:val="006A79F4"/>
    <w:rsid w:val="006B4585"/>
    <w:rsid w:val="006B7F9D"/>
    <w:rsid w:val="006C1579"/>
    <w:rsid w:val="006C1B69"/>
    <w:rsid w:val="006C41A9"/>
    <w:rsid w:val="006C44AF"/>
    <w:rsid w:val="006D3849"/>
    <w:rsid w:val="006D5348"/>
    <w:rsid w:val="006D5A0D"/>
    <w:rsid w:val="006F2B36"/>
    <w:rsid w:val="006F7CEC"/>
    <w:rsid w:val="007026D5"/>
    <w:rsid w:val="007061B8"/>
    <w:rsid w:val="0071052A"/>
    <w:rsid w:val="00716131"/>
    <w:rsid w:val="00721A73"/>
    <w:rsid w:val="00723E1A"/>
    <w:rsid w:val="0072415C"/>
    <w:rsid w:val="00727F6B"/>
    <w:rsid w:val="007353FD"/>
    <w:rsid w:val="00743FF0"/>
    <w:rsid w:val="007516B8"/>
    <w:rsid w:val="0076558B"/>
    <w:rsid w:val="007861D7"/>
    <w:rsid w:val="0078649E"/>
    <w:rsid w:val="007867F0"/>
    <w:rsid w:val="00787402"/>
    <w:rsid w:val="00787B08"/>
    <w:rsid w:val="007A1D8B"/>
    <w:rsid w:val="007A46B3"/>
    <w:rsid w:val="007A4838"/>
    <w:rsid w:val="007A5CE2"/>
    <w:rsid w:val="007A6729"/>
    <w:rsid w:val="007A68CE"/>
    <w:rsid w:val="007B07B0"/>
    <w:rsid w:val="007B19D0"/>
    <w:rsid w:val="007B1F86"/>
    <w:rsid w:val="007B6C29"/>
    <w:rsid w:val="007B7395"/>
    <w:rsid w:val="007C16FC"/>
    <w:rsid w:val="007C1C18"/>
    <w:rsid w:val="007C3391"/>
    <w:rsid w:val="007D174B"/>
    <w:rsid w:val="007D36B4"/>
    <w:rsid w:val="007F1CC3"/>
    <w:rsid w:val="007F3FC7"/>
    <w:rsid w:val="007F669D"/>
    <w:rsid w:val="007F7601"/>
    <w:rsid w:val="008049ED"/>
    <w:rsid w:val="0081606A"/>
    <w:rsid w:val="00820CD5"/>
    <w:rsid w:val="00825603"/>
    <w:rsid w:val="00826CDC"/>
    <w:rsid w:val="00841658"/>
    <w:rsid w:val="0084486F"/>
    <w:rsid w:val="008451C8"/>
    <w:rsid w:val="0084591A"/>
    <w:rsid w:val="00846CA7"/>
    <w:rsid w:val="00854DEE"/>
    <w:rsid w:val="00860EC4"/>
    <w:rsid w:val="00861AB6"/>
    <w:rsid w:val="00862FC0"/>
    <w:rsid w:val="00870494"/>
    <w:rsid w:val="00881BDB"/>
    <w:rsid w:val="00884DEF"/>
    <w:rsid w:val="008912FD"/>
    <w:rsid w:val="00893A6D"/>
    <w:rsid w:val="0089773C"/>
    <w:rsid w:val="008A224A"/>
    <w:rsid w:val="008A5AA3"/>
    <w:rsid w:val="008D0A60"/>
    <w:rsid w:val="008E04ED"/>
    <w:rsid w:val="008F0CEB"/>
    <w:rsid w:val="008F7336"/>
    <w:rsid w:val="00901641"/>
    <w:rsid w:val="0090490E"/>
    <w:rsid w:val="009058FB"/>
    <w:rsid w:val="009106A4"/>
    <w:rsid w:val="00917C72"/>
    <w:rsid w:val="00930C25"/>
    <w:rsid w:val="00940D39"/>
    <w:rsid w:val="00941578"/>
    <w:rsid w:val="00941DCE"/>
    <w:rsid w:val="00962D02"/>
    <w:rsid w:val="00973AB8"/>
    <w:rsid w:val="00976DB5"/>
    <w:rsid w:val="009805D2"/>
    <w:rsid w:val="00982AF2"/>
    <w:rsid w:val="00996199"/>
    <w:rsid w:val="009A0712"/>
    <w:rsid w:val="009A2DFB"/>
    <w:rsid w:val="009A634A"/>
    <w:rsid w:val="009B6ABF"/>
    <w:rsid w:val="009E019C"/>
    <w:rsid w:val="009E05F9"/>
    <w:rsid w:val="009E10D5"/>
    <w:rsid w:val="009F0C17"/>
    <w:rsid w:val="009F355A"/>
    <w:rsid w:val="009F7002"/>
    <w:rsid w:val="00A03F1C"/>
    <w:rsid w:val="00A04FB2"/>
    <w:rsid w:val="00A10E6F"/>
    <w:rsid w:val="00A2003F"/>
    <w:rsid w:val="00A20880"/>
    <w:rsid w:val="00A2415E"/>
    <w:rsid w:val="00A2475B"/>
    <w:rsid w:val="00A27486"/>
    <w:rsid w:val="00A27867"/>
    <w:rsid w:val="00A30733"/>
    <w:rsid w:val="00A423C8"/>
    <w:rsid w:val="00A42DB8"/>
    <w:rsid w:val="00A50208"/>
    <w:rsid w:val="00A652DA"/>
    <w:rsid w:val="00A74806"/>
    <w:rsid w:val="00A778D1"/>
    <w:rsid w:val="00A826B5"/>
    <w:rsid w:val="00A86ED4"/>
    <w:rsid w:val="00AA2261"/>
    <w:rsid w:val="00AB0D75"/>
    <w:rsid w:val="00AC15E2"/>
    <w:rsid w:val="00AC23B7"/>
    <w:rsid w:val="00AC3384"/>
    <w:rsid w:val="00AC5E7D"/>
    <w:rsid w:val="00AC7C56"/>
    <w:rsid w:val="00AD1D60"/>
    <w:rsid w:val="00AE4CAF"/>
    <w:rsid w:val="00AE65A2"/>
    <w:rsid w:val="00AF0755"/>
    <w:rsid w:val="00AF1E26"/>
    <w:rsid w:val="00AF3BEA"/>
    <w:rsid w:val="00AF7D94"/>
    <w:rsid w:val="00B13C1B"/>
    <w:rsid w:val="00B27A91"/>
    <w:rsid w:val="00B31CF2"/>
    <w:rsid w:val="00B362E7"/>
    <w:rsid w:val="00B430BB"/>
    <w:rsid w:val="00B43FB1"/>
    <w:rsid w:val="00B45D57"/>
    <w:rsid w:val="00B532CB"/>
    <w:rsid w:val="00B64AAC"/>
    <w:rsid w:val="00B72A2D"/>
    <w:rsid w:val="00B74110"/>
    <w:rsid w:val="00B74CB5"/>
    <w:rsid w:val="00B756C1"/>
    <w:rsid w:val="00B77A12"/>
    <w:rsid w:val="00B8018D"/>
    <w:rsid w:val="00B82CF5"/>
    <w:rsid w:val="00B92B81"/>
    <w:rsid w:val="00BA3BC5"/>
    <w:rsid w:val="00BA3D09"/>
    <w:rsid w:val="00BB0CA7"/>
    <w:rsid w:val="00BC78FB"/>
    <w:rsid w:val="00BD1479"/>
    <w:rsid w:val="00BD39CA"/>
    <w:rsid w:val="00BD7C20"/>
    <w:rsid w:val="00BE3AC4"/>
    <w:rsid w:val="00BE48AD"/>
    <w:rsid w:val="00C00A05"/>
    <w:rsid w:val="00C01E22"/>
    <w:rsid w:val="00C048B1"/>
    <w:rsid w:val="00C06D07"/>
    <w:rsid w:val="00C24D05"/>
    <w:rsid w:val="00C26BD4"/>
    <w:rsid w:val="00C323D6"/>
    <w:rsid w:val="00C33312"/>
    <w:rsid w:val="00C334D9"/>
    <w:rsid w:val="00C370CC"/>
    <w:rsid w:val="00C53E54"/>
    <w:rsid w:val="00C6299D"/>
    <w:rsid w:val="00C62A6A"/>
    <w:rsid w:val="00C71CFF"/>
    <w:rsid w:val="00C85C97"/>
    <w:rsid w:val="00C927A8"/>
    <w:rsid w:val="00C96B69"/>
    <w:rsid w:val="00C97213"/>
    <w:rsid w:val="00CA252B"/>
    <w:rsid w:val="00CC4A42"/>
    <w:rsid w:val="00CC735B"/>
    <w:rsid w:val="00CD0299"/>
    <w:rsid w:val="00CD2464"/>
    <w:rsid w:val="00CD7654"/>
    <w:rsid w:val="00CD78B9"/>
    <w:rsid w:val="00CE08E5"/>
    <w:rsid w:val="00CF1E8D"/>
    <w:rsid w:val="00CF1F45"/>
    <w:rsid w:val="00CF56C8"/>
    <w:rsid w:val="00D039A0"/>
    <w:rsid w:val="00D03B37"/>
    <w:rsid w:val="00D104E6"/>
    <w:rsid w:val="00D16F6A"/>
    <w:rsid w:val="00D21B03"/>
    <w:rsid w:val="00D23BE1"/>
    <w:rsid w:val="00D2567F"/>
    <w:rsid w:val="00D311C9"/>
    <w:rsid w:val="00D37087"/>
    <w:rsid w:val="00D45AE1"/>
    <w:rsid w:val="00D467F3"/>
    <w:rsid w:val="00D6640A"/>
    <w:rsid w:val="00D75555"/>
    <w:rsid w:val="00D756F6"/>
    <w:rsid w:val="00D77CD8"/>
    <w:rsid w:val="00D8700A"/>
    <w:rsid w:val="00D91D32"/>
    <w:rsid w:val="00D93C37"/>
    <w:rsid w:val="00D94F5F"/>
    <w:rsid w:val="00D97CDC"/>
    <w:rsid w:val="00DA7583"/>
    <w:rsid w:val="00DB2940"/>
    <w:rsid w:val="00DC1404"/>
    <w:rsid w:val="00DC31CA"/>
    <w:rsid w:val="00DC569B"/>
    <w:rsid w:val="00DD40A2"/>
    <w:rsid w:val="00DD567E"/>
    <w:rsid w:val="00DE276F"/>
    <w:rsid w:val="00DE5061"/>
    <w:rsid w:val="00DF5C00"/>
    <w:rsid w:val="00E0381E"/>
    <w:rsid w:val="00E10024"/>
    <w:rsid w:val="00E2446F"/>
    <w:rsid w:val="00E27F16"/>
    <w:rsid w:val="00E30BBB"/>
    <w:rsid w:val="00E32BBE"/>
    <w:rsid w:val="00E35BCD"/>
    <w:rsid w:val="00E462C4"/>
    <w:rsid w:val="00E50879"/>
    <w:rsid w:val="00E52FA4"/>
    <w:rsid w:val="00E557A0"/>
    <w:rsid w:val="00E5707B"/>
    <w:rsid w:val="00E6520C"/>
    <w:rsid w:val="00E70820"/>
    <w:rsid w:val="00E74754"/>
    <w:rsid w:val="00E75AEC"/>
    <w:rsid w:val="00E93CFB"/>
    <w:rsid w:val="00E94140"/>
    <w:rsid w:val="00EB4DB1"/>
    <w:rsid w:val="00EB55E3"/>
    <w:rsid w:val="00EC0600"/>
    <w:rsid w:val="00EC0C56"/>
    <w:rsid w:val="00EC0F22"/>
    <w:rsid w:val="00EC3298"/>
    <w:rsid w:val="00EC34D6"/>
    <w:rsid w:val="00EC43BC"/>
    <w:rsid w:val="00EC5E1B"/>
    <w:rsid w:val="00EC6B3C"/>
    <w:rsid w:val="00ED1337"/>
    <w:rsid w:val="00EE2F71"/>
    <w:rsid w:val="00EE5A19"/>
    <w:rsid w:val="00EE6E2F"/>
    <w:rsid w:val="00EE765C"/>
    <w:rsid w:val="00EF38EC"/>
    <w:rsid w:val="00EF43F6"/>
    <w:rsid w:val="00F17503"/>
    <w:rsid w:val="00F17C64"/>
    <w:rsid w:val="00F221B4"/>
    <w:rsid w:val="00F23450"/>
    <w:rsid w:val="00F27EE1"/>
    <w:rsid w:val="00F311F3"/>
    <w:rsid w:val="00F339B8"/>
    <w:rsid w:val="00F443BD"/>
    <w:rsid w:val="00F55225"/>
    <w:rsid w:val="00F55496"/>
    <w:rsid w:val="00F567AA"/>
    <w:rsid w:val="00F57353"/>
    <w:rsid w:val="00F61291"/>
    <w:rsid w:val="00F6412C"/>
    <w:rsid w:val="00F64F85"/>
    <w:rsid w:val="00F66674"/>
    <w:rsid w:val="00F735E2"/>
    <w:rsid w:val="00F74223"/>
    <w:rsid w:val="00F750FA"/>
    <w:rsid w:val="00F8239D"/>
    <w:rsid w:val="00F840CC"/>
    <w:rsid w:val="00F87A31"/>
    <w:rsid w:val="00FA1E80"/>
    <w:rsid w:val="00FA7043"/>
    <w:rsid w:val="00FC5634"/>
    <w:rsid w:val="00FD3C89"/>
    <w:rsid w:val="00FE6E3B"/>
    <w:rsid w:val="00FF2865"/>
    <w:rsid w:val="00FF329F"/>
    <w:rsid w:val="00FF5C71"/>
    <w:rsid w:val="00FF667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C34EC907-BC9E-4BEE-B74D-49E7D08979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A1D8B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54800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F74223"/>
    <w:pPr>
      <w:ind w:left="720"/>
    </w:pPr>
  </w:style>
  <w:style w:type="character" w:customStyle="1" w:styleId="FooterChar">
    <w:name w:val="Footer Char"/>
    <w:basedOn w:val="DefaultParagraphFont"/>
    <w:link w:val="Footer"/>
    <w:uiPriority w:val="99"/>
    <w:rsid w:val="001C55B8"/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BE3AC4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7225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15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39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36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46D32F02-81D2-47A5-A6CA-5C0AADF7C8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7</TotalTime>
  <Pages>2</Pages>
  <Words>159</Words>
  <Characters>912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>QP010X/MXXXA</vt:lpstr>
      <vt:lpstr>QP010X/MXXXA</vt:lpstr>
    </vt:vector>
  </TitlesOfParts>
  <Company/>
  <LinksUpToDate>false</LinksUpToDate>
  <CharactersWithSpaces>10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P010X/MXXXA</dc:title>
  <dc:creator>m</dc:creator>
  <cp:lastModifiedBy>asmaa zaitoun</cp:lastModifiedBy>
  <cp:revision>132</cp:revision>
  <cp:lastPrinted>2013-12-24T06:19:00Z</cp:lastPrinted>
  <dcterms:created xsi:type="dcterms:W3CDTF">2011-12-03T19:02:00Z</dcterms:created>
  <dcterms:modified xsi:type="dcterms:W3CDTF">2019-11-12T06:23:00Z</dcterms:modified>
</cp:coreProperties>
</file>